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EF701" w14:textId="26A6ADED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b/>
          <w:szCs w:val="28"/>
        </w:rPr>
      </w:pPr>
      <w:r w:rsidRPr="00180F04">
        <w:rPr>
          <w:b/>
          <w:szCs w:val="28"/>
        </w:rPr>
        <w:t>Подведение итогов успеваемости, посещаемости, воинской</w:t>
      </w:r>
      <w:r w:rsidR="000C751F">
        <w:rPr>
          <w:b/>
          <w:szCs w:val="28"/>
        </w:rPr>
        <w:t xml:space="preserve"> дисциплины за </w:t>
      </w:r>
      <w:r w:rsidR="00D83550">
        <w:rPr>
          <w:b/>
          <w:szCs w:val="28"/>
        </w:rPr>
        <w:t>сентябрь 2025</w:t>
      </w:r>
      <w:r w:rsidR="00E952E9">
        <w:rPr>
          <w:b/>
          <w:szCs w:val="28"/>
        </w:rPr>
        <w:t xml:space="preserve"> года в</w:t>
      </w:r>
      <w:r w:rsidR="000C751F">
        <w:rPr>
          <w:b/>
          <w:szCs w:val="28"/>
        </w:rPr>
        <w:t xml:space="preserve"> </w:t>
      </w:r>
      <w:r w:rsidRPr="00180F04">
        <w:rPr>
          <w:b/>
          <w:szCs w:val="28"/>
        </w:rPr>
        <w:t>учебно</w:t>
      </w:r>
      <w:r w:rsidR="00E952E9">
        <w:rPr>
          <w:b/>
          <w:szCs w:val="28"/>
        </w:rPr>
        <w:t>м</w:t>
      </w:r>
      <w:r w:rsidRPr="00180F04">
        <w:rPr>
          <w:b/>
          <w:szCs w:val="28"/>
        </w:rPr>
        <w:t xml:space="preserve"> взвод</w:t>
      </w:r>
      <w:r w:rsidR="00E952E9">
        <w:rPr>
          <w:b/>
          <w:szCs w:val="28"/>
        </w:rPr>
        <w:t>е</w:t>
      </w:r>
      <w:r w:rsidRPr="00180F04">
        <w:rPr>
          <w:b/>
          <w:szCs w:val="28"/>
        </w:rPr>
        <w:t xml:space="preserve"> </w:t>
      </w:r>
      <w:r>
        <w:rPr>
          <w:b/>
          <w:szCs w:val="28"/>
        </w:rPr>
        <w:t>№</w:t>
      </w:r>
      <w:r w:rsidR="00E952E9">
        <w:rPr>
          <w:b/>
          <w:szCs w:val="28"/>
        </w:rPr>
        <w:t>103</w:t>
      </w:r>
      <w:r w:rsidRPr="006802DC">
        <w:rPr>
          <w:b/>
          <w:szCs w:val="28"/>
        </w:rPr>
        <w:t>.</w:t>
      </w:r>
    </w:p>
    <w:p w14:paraId="16CF3F18" w14:textId="77777777" w:rsidR="00454609" w:rsidRPr="006802DC" w:rsidRDefault="00454609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b/>
          <w:szCs w:val="28"/>
        </w:rPr>
      </w:pPr>
    </w:p>
    <w:p w14:paraId="4F4A302B" w14:textId="77777777" w:rsidR="00F81D67" w:rsidRPr="000D5BB6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1134"/>
          <w:tab w:val="left" w:pos="1276"/>
        </w:tabs>
        <w:spacing w:line="240" w:lineRule="auto"/>
        <w:ind w:left="0" w:firstLine="0"/>
        <w:jc w:val="center"/>
        <w:rPr>
          <w:b/>
          <w:szCs w:val="28"/>
        </w:rPr>
      </w:pPr>
      <w:r w:rsidRPr="000D5BB6">
        <w:rPr>
          <w:b/>
          <w:szCs w:val="28"/>
        </w:rPr>
        <w:t>Учебная работа:</w:t>
      </w:r>
    </w:p>
    <w:p w14:paraId="18B9B251" w14:textId="7EAB2796" w:rsid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/>
          <w:i/>
          <w:szCs w:val="28"/>
        </w:rPr>
        <w:t>За текущий период было получено оценок:</w:t>
      </w:r>
      <w:r w:rsidRPr="00C236EB">
        <w:rPr>
          <w:szCs w:val="28"/>
        </w:rPr>
        <w:t xml:space="preserve"> «5» -</w:t>
      </w:r>
      <w:r w:rsidR="00D74A5D">
        <w:rPr>
          <w:szCs w:val="28"/>
        </w:rPr>
        <w:t>10</w:t>
      </w:r>
      <w:r w:rsidR="00D74A5D" w:rsidRPr="00C236EB">
        <w:rPr>
          <w:szCs w:val="28"/>
        </w:rPr>
        <w:t>;</w:t>
      </w:r>
      <w:r w:rsidRPr="00C236EB">
        <w:rPr>
          <w:szCs w:val="28"/>
        </w:rPr>
        <w:t xml:space="preserve"> «4» - </w:t>
      </w:r>
      <w:r w:rsidR="008B4482">
        <w:rPr>
          <w:szCs w:val="28"/>
        </w:rPr>
        <w:t>98</w:t>
      </w:r>
      <w:r w:rsidRPr="00C236EB">
        <w:rPr>
          <w:szCs w:val="28"/>
        </w:rPr>
        <w:t>; «3» -</w:t>
      </w:r>
      <w:r w:rsidR="00E952E9">
        <w:rPr>
          <w:szCs w:val="28"/>
        </w:rPr>
        <w:t xml:space="preserve"> </w:t>
      </w:r>
      <w:r w:rsidR="008B4482">
        <w:rPr>
          <w:szCs w:val="28"/>
        </w:rPr>
        <w:t>48</w:t>
      </w:r>
      <w:r w:rsidRPr="00C236EB">
        <w:rPr>
          <w:szCs w:val="28"/>
        </w:rPr>
        <w:t xml:space="preserve"> ; «2» - </w:t>
      </w:r>
      <w:r w:rsidR="00E952E9">
        <w:rPr>
          <w:szCs w:val="28"/>
        </w:rPr>
        <w:t>0.</w:t>
      </w:r>
    </w:p>
    <w:p w14:paraId="062AF8DA" w14:textId="6D8815D0" w:rsidR="00F81D67" w:rsidRPr="008B4482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/>
          <w:i/>
          <w:szCs w:val="28"/>
        </w:rPr>
        <w:t>Имеют задолженности (не аттестованы)</w:t>
      </w:r>
      <w:r w:rsidR="008B4482" w:rsidRPr="00E952E9">
        <w:rPr>
          <w:b/>
          <w:i/>
          <w:szCs w:val="28"/>
        </w:rPr>
        <w:t>:</w:t>
      </w:r>
      <w:r w:rsidR="008B4482" w:rsidRPr="008B4482">
        <w:rPr>
          <w:szCs w:val="28"/>
        </w:rPr>
        <w:t xml:space="preserve"> -</w:t>
      </w:r>
      <w:r w:rsidR="00E952E9" w:rsidRPr="00E952E9">
        <w:rPr>
          <w:i/>
          <w:iCs/>
          <w:szCs w:val="28"/>
        </w:rPr>
        <w:t>(обучающийся Дудь П.Д. не прошел рубежный контроль № 1 по учебной дисциплине Инженерная подготовка</w:t>
      </w:r>
    </w:p>
    <w:p w14:paraId="39998775" w14:textId="43AFC665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>В лучшую сторону отмечаются:</w:t>
      </w:r>
      <w:r w:rsidR="00E952E9" w:rsidRPr="00E952E9">
        <w:rPr>
          <w:b/>
          <w:i/>
          <w:szCs w:val="28"/>
        </w:rPr>
        <w:t xml:space="preserve"> </w:t>
      </w:r>
    </w:p>
    <w:p w14:paraId="1CE2CB23" w14:textId="77777777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1 отделение:</w:t>
      </w:r>
      <w:r w:rsidRPr="00E952E9">
        <w:rPr>
          <w:i/>
          <w:iCs/>
          <w:szCs w:val="28"/>
        </w:rPr>
        <w:t xml:space="preserve"> Баранов А.С., Батурин Н.М., Бембеев Б.М., Гасанов С.Д., Кузьмин Д.А.</w:t>
      </w:r>
    </w:p>
    <w:p w14:paraId="4397D109" w14:textId="071AA4E0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2 отделение:</w:t>
      </w:r>
      <w:r w:rsidRPr="00E952E9">
        <w:rPr>
          <w:i/>
          <w:iCs/>
          <w:szCs w:val="28"/>
        </w:rPr>
        <w:t xml:space="preserve"> Резников Л.Л.,</w:t>
      </w:r>
      <w:r>
        <w:rPr>
          <w:i/>
          <w:iCs/>
          <w:szCs w:val="28"/>
        </w:rPr>
        <w:t xml:space="preserve"> </w:t>
      </w:r>
      <w:r w:rsidRPr="00E952E9">
        <w:rPr>
          <w:i/>
          <w:iCs/>
          <w:szCs w:val="28"/>
        </w:rPr>
        <w:t xml:space="preserve">Оршанский Д.М., Савенков М.С., Тарасенко С.С. </w:t>
      </w:r>
    </w:p>
    <w:p w14:paraId="323B1F83" w14:textId="2433D0C3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3 отделение:</w:t>
      </w:r>
      <w:r w:rsidRPr="00E952E9">
        <w:rPr>
          <w:i/>
          <w:iCs/>
          <w:szCs w:val="28"/>
        </w:rPr>
        <w:t xml:space="preserve"> Агеев Г.В., Сидоров А.М.,</w:t>
      </w:r>
      <w:r>
        <w:rPr>
          <w:i/>
          <w:iCs/>
          <w:szCs w:val="28"/>
        </w:rPr>
        <w:t xml:space="preserve"> </w:t>
      </w:r>
      <w:r w:rsidRPr="00E952E9">
        <w:rPr>
          <w:i/>
          <w:iCs/>
          <w:szCs w:val="28"/>
        </w:rPr>
        <w:t>Ногаев Т.В.</w:t>
      </w:r>
    </w:p>
    <w:p w14:paraId="11F7AD49" w14:textId="74AF9279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>В худшую сторону отмечаются:</w:t>
      </w:r>
    </w:p>
    <w:p w14:paraId="183EA952" w14:textId="0C8FE15B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1 отделение</w:t>
      </w:r>
      <w:r>
        <w:rPr>
          <w:i/>
          <w:iCs/>
          <w:szCs w:val="28"/>
        </w:rPr>
        <w:t>: - Иванов И.И.</w:t>
      </w:r>
    </w:p>
    <w:p w14:paraId="36F25AC6" w14:textId="1094E44D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2 отделение</w:t>
      </w:r>
      <w:r w:rsidRPr="00E952E9">
        <w:rPr>
          <w:i/>
          <w:iCs/>
          <w:szCs w:val="28"/>
        </w:rPr>
        <w:t>:</w:t>
      </w:r>
      <w:r w:rsidRPr="00E952E9">
        <w:rPr>
          <w:szCs w:val="28"/>
        </w:rPr>
        <w:t xml:space="preserve"> </w:t>
      </w:r>
      <w:r>
        <w:rPr>
          <w:szCs w:val="28"/>
        </w:rPr>
        <w:t>-</w:t>
      </w:r>
      <w:r w:rsidRPr="00E952E9">
        <w:rPr>
          <w:szCs w:val="28"/>
        </w:rPr>
        <w:t xml:space="preserve"> </w:t>
      </w:r>
      <w:r w:rsidRPr="00E952E9">
        <w:rPr>
          <w:i/>
          <w:iCs/>
          <w:szCs w:val="28"/>
        </w:rPr>
        <w:t>нет</w:t>
      </w:r>
    </w:p>
    <w:p w14:paraId="0A912950" w14:textId="77777777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3 отделение</w:t>
      </w:r>
      <w:r w:rsidRPr="00E952E9">
        <w:rPr>
          <w:i/>
          <w:iCs/>
          <w:szCs w:val="28"/>
        </w:rPr>
        <w:t>: - нет</w:t>
      </w:r>
    </w:p>
    <w:p w14:paraId="65BF81CA" w14:textId="7E5348A2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b/>
          <w:i/>
          <w:szCs w:val="28"/>
        </w:rPr>
      </w:pPr>
      <w:r w:rsidRPr="00E952E9">
        <w:rPr>
          <w:b/>
          <w:i/>
          <w:szCs w:val="28"/>
        </w:rPr>
        <w:t>Имеющиеся недостатки, их причины, предложения и принимаемые меры</w:t>
      </w:r>
      <w:r w:rsidR="00E952E9" w:rsidRPr="00E952E9">
        <w:rPr>
          <w:b/>
          <w:i/>
          <w:szCs w:val="28"/>
        </w:rPr>
        <w:t>:</w:t>
      </w:r>
    </w:p>
    <w:p w14:paraId="09363DCE" w14:textId="77777777" w:rsidR="008B4482" w:rsidRDefault="008B4482" w:rsidP="00E952E9">
      <w:pPr>
        <w:pStyle w:val="a3"/>
        <w:tabs>
          <w:tab w:val="left" w:pos="0"/>
        </w:tabs>
        <w:spacing w:line="240" w:lineRule="auto"/>
        <w:ind w:firstLine="709"/>
        <w:rPr>
          <w:i/>
          <w:szCs w:val="28"/>
        </w:rPr>
      </w:pPr>
      <w:r>
        <w:rPr>
          <w:szCs w:val="28"/>
        </w:rPr>
        <w:t xml:space="preserve">Основным недостатком считаю недостаточное качество подготовки обучаемым к предстоящим занятиям </w:t>
      </w:r>
      <w:r>
        <w:rPr>
          <w:i/>
          <w:szCs w:val="28"/>
        </w:rPr>
        <w:t>(за месяц получено семь неудовлетворительных оценок все они получены за два занятия)</w:t>
      </w:r>
    </w:p>
    <w:p w14:paraId="39D2F1A2" w14:textId="45219F9E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 xml:space="preserve">Места </w:t>
      </w:r>
      <w:r w:rsidR="00606D80">
        <w:rPr>
          <w:b/>
          <w:i/>
          <w:szCs w:val="28"/>
        </w:rPr>
        <w:t>среди отделений</w:t>
      </w:r>
      <w:r w:rsidRPr="00E952E9">
        <w:rPr>
          <w:b/>
          <w:i/>
          <w:szCs w:val="28"/>
        </w:rPr>
        <w:t xml:space="preserve">: </w:t>
      </w:r>
    </w:p>
    <w:p w14:paraId="73760925" w14:textId="3485C37A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1249C688" w14:textId="03C3D9EB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3 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33520D13" w14:textId="5FC96844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2 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</w:t>
      </w:r>
      <w:r w:rsidR="00606D80">
        <w:rPr>
          <w:bCs/>
          <w:i/>
          <w:iCs/>
          <w:szCs w:val="28"/>
        </w:rPr>
        <w:t>Переверайло Х.Щ.).</w:t>
      </w:r>
    </w:p>
    <w:p w14:paraId="6B9714FB" w14:textId="76A0161B" w:rsidR="00F81D67" w:rsidRPr="008B4482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</w:p>
    <w:p w14:paraId="6B4711B7" w14:textId="77777777" w:rsidR="00F81D67" w:rsidRPr="000D5BB6" w:rsidRDefault="00F81D67" w:rsidP="00F81D67">
      <w:pPr>
        <w:pStyle w:val="Compact"/>
        <w:numPr>
          <w:ilvl w:val="0"/>
          <w:numId w:val="1"/>
        </w:numPr>
        <w:tabs>
          <w:tab w:val="left" w:pos="28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0D5BB6">
        <w:rPr>
          <w:rFonts w:ascii="Times New Roman" w:hAnsi="Times New Roman"/>
          <w:b/>
          <w:sz w:val="28"/>
          <w:szCs w:val="28"/>
          <w:lang w:val="ru-RU"/>
        </w:rPr>
        <w:t>Выполнение строевых приемов.</w:t>
      </w:r>
    </w:p>
    <w:p w14:paraId="0E15448E" w14:textId="64FB508A" w:rsidR="008B4482" w:rsidRPr="00606D80" w:rsidRDefault="00F81D67" w:rsidP="00F81D67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В лучшую сторону отмечаются:</w:t>
      </w:r>
    </w:p>
    <w:p w14:paraId="26795C83" w14:textId="4B945DB2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Баранов А.С., Батурин Н.М., Бембеев Б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Гасанов С.Д.</w:t>
      </w:r>
    </w:p>
    <w:p w14:paraId="18DEC9E9" w14:textId="3F9EABF0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Резников Л.Л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Оршанский Д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Савенков М.С.</w:t>
      </w:r>
    </w:p>
    <w:p w14:paraId="35F4AB97" w14:textId="35E57AA4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Агеев Г.В., Сидоров А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огаев Т.В.</w:t>
      </w:r>
    </w:p>
    <w:p w14:paraId="3698268A" w14:textId="47E165D0" w:rsidR="00F81D67" w:rsidRPr="00606D80" w:rsidRDefault="00606D80" w:rsidP="008B4482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Слабо подготовлены</w:t>
      </w:r>
      <w:r w:rsidR="00F81D67" w:rsidRPr="00606D80">
        <w:rPr>
          <w:rFonts w:ascii="Times New Roman" w:hAnsi="Times New Roman"/>
          <w:b/>
          <w:i/>
          <w:sz w:val="28"/>
          <w:szCs w:val="28"/>
          <w:lang w:val="ru-RU"/>
        </w:rPr>
        <w:t>:</w:t>
      </w:r>
    </w:p>
    <w:p w14:paraId="5EF9EDC2" w14:textId="53990352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: - Иванов И.И.</w:t>
      </w:r>
    </w:p>
    <w:p w14:paraId="35230577" w14:textId="30214A9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</w:t>
      </w:r>
      <w:r w:rsidRPr="00606D80">
        <w:rPr>
          <w:rFonts w:ascii="Times New Roman" w:hAnsi="Times New Roman"/>
          <w:sz w:val="28"/>
          <w:szCs w:val="28"/>
          <w:lang w:val="ru-RU"/>
        </w:rPr>
        <w:t xml:space="preserve"> -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1B9585D7" w14:textId="0837489E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 - 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60B54C7" w14:textId="4BE98CFF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Предложения по совершенствованию строевой выучки</w:t>
      </w:r>
      <w:r w:rsidR="00606D80">
        <w:rPr>
          <w:b/>
          <w:i/>
          <w:szCs w:val="28"/>
        </w:rPr>
        <w:t>:</w:t>
      </w:r>
    </w:p>
    <w:p w14:paraId="10944421" w14:textId="59D2E3EF" w:rsidR="00F81D67" w:rsidRPr="00503942" w:rsidRDefault="008B4482" w:rsidP="00606D80">
      <w:pPr>
        <w:pStyle w:val="a3"/>
        <w:tabs>
          <w:tab w:val="left" w:pos="1418"/>
        </w:tabs>
        <w:spacing w:line="240" w:lineRule="auto"/>
        <w:ind w:firstLine="709"/>
        <w:rPr>
          <w:sz w:val="16"/>
          <w:szCs w:val="16"/>
        </w:rPr>
      </w:pPr>
      <w:r>
        <w:rPr>
          <w:szCs w:val="28"/>
        </w:rPr>
        <w:t xml:space="preserve">Проведение дополнительных в часы самостоятельной работы обучаемых. 26.11.2022 в часы самостоятельной подготовки обучающиеся Батурин Никита Михайлович, Савенков Максим Сергеевич проигнорировали приказание командира взвода по поводу выхода на строевой плац.  </w:t>
      </w:r>
    </w:p>
    <w:p w14:paraId="23066E4C" w14:textId="44148D29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</w:t>
      </w:r>
      <w:r w:rsidR="00606D80" w:rsidRPr="00606D80">
        <w:rPr>
          <w:b/>
          <w:i/>
          <w:szCs w:val="28"/>
        </w:rPr>
        <w:t>ста среди отделений</w:t>
      </w:r>
      <w:r w:rsidRPr="00606D80">
        <w:rPr>
          <w:b/>
          <w:i/>
          <w:szCs w:val="28"/>
        </w:rPr>
        <w:t>:</w:t>
      </w:r>
    </w:p>
    <w:p w14:paraId="0FDEC3CD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700A58C0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3 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57FBB050" w14:textId="243FEA11" w:rsidR="00606D80" w:rsidRDefault="00606D80" w:rsidP="00606D80">
      <w:pPr>
        <w:pStyle w:val="a3"/>
        <w:numPr>
          <w:ilvl w:val="0"/>
          <w:numId w:val="6"/>
        </w:numPr>
        <w:tabs>
          <w:tab w:val="left" w:pos="1418"/>
        </w:tabs>
        <w:spacing w:line="240" w:lineRule="auto"/>
        <w:rPr>
          <w:bCs/>
          <w:i/>
          <w:iCs/>
          <w:szCs w:val="28"/>
        </w:rPr>
      </w:pPr>
      <w:r w:rsidRPr="00E952E9">
        <w:rPr>
          <w:b/>
          <w:bCs/>
          <w:i/>
          <w:iCs/>
          <w:szCs w:val="28"/>
        </w:rPr>
        <w:lastRenderedPageBreak/>
        <w:t>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Переверайло Х.Щ.).</w:t>
      </w:r>
    </w:p>
    <w:p w14:paraId="5CB96D38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</w:p>
    <w:p w14:paraId="771045D2" w14:textId="77777777" w:rsidR="00606D80" w:rsidRDefault="00F81D67" w:rsidP="00606D80">
      <w:pPr>
        <w:pStyle w:val="Compact"/>
        <w:numPr>
          <w:ilvl w:val="0"/>
          <w:numId w:val="1"/>
        </w:numPr>
        <w:tabs>
          <w:tab w:val="left" w:pos="28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Тренировки</w:t>
      </w:r>
      <w:r w:rsidRPr="000D5BB6">
        <w:rPr>
          <w:rFonts w:ascii="Times New Roman" w:hAnsi="Times New Roman"/>
          <w:b/>
          <w:sz w:val="28"/>
          <w:szCs w:val="28"/>
          <w:lang w:val="ru-RU"/>
        </w:rPr>
        <w:t>.</w:t>
      </w:r>
    </w:p>
    <w:p w14:paraId="57A123F0" w14:textId="240BE300" w:rsidR="00606D80" w:rsidRPr="00606D80" w:rsidRDefault="00606D80" w:rsidP="00606D80">
      <w:pPr>
        <w:pStyle w:val="Compact"/>
        <w:tabs>
          <w:tab w:val="left" w:pos="284"/>
        </w:tabs>
        <w:spacing w:before="0" w:after="0" w:line="240" w:lineRule="auto"/>
        <w:ind w:firstLine="0"/>
        <w:rPr>
          <w:rFonts w:ascii="Times New Roman" w:hAnsi="Times New Roman"/>
          <w:b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В лучшую сторону отмечаются:</w:t>
      </w:r>
    </w:p>
    <w:p w14:paraId="34FECF84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Баранов А.С., Батурин Н.М., Бембеев Б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Гасанов С.Д.</w:t>
      </w:r>
    </w:p>
    <w:p w14:paraId="2E6BB8B2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Резников Л.Л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Оршанский Д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Савенков М.С.</w:t>
      </w:r>
    </w:p>
    <w:p w14:paraId="759951EA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Агеев Г.В., Сидоров А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огаев Т.В.</w:t>
      </w:r>
    </w:p>
    <w:p w14:paraId="15E86244" w14:textId="77777777" w:rsidR="00606D80" w:rsidRPr="00606D80" w:rsidRDefault="00606D80" w:rsidP="00606D80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Слабо подготовлены:</w:t>
      </w:r>
    </w:p>
    <w:p w14:paraId="0F0E7FAE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: - Иванов И.И.</w:t>
      </w:r>
    </w:p>
    <w:p w14:paraId="3A44F9CC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</w:t>
      </w:r>
      <w:r w:rsidRPr="00606D80">
        <w:rPr>
          <w:rFonts w:ascii="Times New Roman" w:hAnsi="Times New Roman"/>
          <w:sz w:val="28"/>
          <w:szCs w:val="28"/>
          <w:lang w:val="ru-RU"/>
        </w:rPr>
        <w:t xml:space="preserve"> -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32FDACF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 - 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E816F5C" w14:textId="0BB1DEBA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Предложения по совершенствованию тренировок</w:t>
      </w:r>
      <w:r w:rsidR="00606D80" w:rsidRPr="00606D80">
        <w:rPr>
          <w:b/>
          <w:i/>
          <w:szCs w:val="28"/>
        </w:rPr>
        <w:t>:</w:t>
      </w:r>
    </w:p>
    <w:p w14:paraId="6F28050A" w14:textId="65C6ED66" w:rsidR="00036038" w:rsidRPr="00036038" w:rsidRDefault="00036038" w:rsidP="00606D80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>
        <w:rPr>
          <w:szCs w:val="28"/>
        </w:rPr>
        <w:t>Усилить контроль со стороны командиров отделений</w:t>
      </w:r>
      <w:r w:rsidRPr="00036038">
        <w:rPr>
          <w:szCs w:val="28"/>
        </w:rPr>
        <w:t>,</w:t>
      </w:r>
      <w:r>
        <w:rPr>
          <w:szCs w:val="28"/>
        </w:rPr>
        <w:t xml:space="preserve"> в часы самостоятельной подготовки уделять должное внимание тренировки всех необходимых дисциплин. </w:t>
      </w:r>
    </w:p>
    <w:p w14:paraId="42433CAA" w14:textId="77777777" w:rsidR="00606D80" w:rsidRPr="00606D80" w:rsidRDefault="00606D80" w:rsidP="00606D80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ста среди отделений:</w:t>
      </w:r>
    </w:p>
    <w:p w14:paraId="666F321D" w14:textId="77777777" w:rsidR="00F24160" w:rsidRPr="00E952E9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52E2601F" w14:textId="14CBB39E" w:rsidR="00F24160" w:rsidRPr="00E952E9" w:rsidRDefault="00F24160" w:rsidP="00F24160">
      <w:pPr>
        <w:pStyle w:val="a3"/>
        <w:numPr>
          <w:ilvl w:val="0"/>
          <w:numId w:val="6"/>
        </w:numPr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518E5A14" w14:textId="65B66985" w:rsidR="00F24160" w:rsidRDefault="00F24160" w:rsidP="00F24160">
      <w:pPr>
        <w:pStyle w:val="a3"/>
        <w:spacing w:line="240" w:lineRule="auto"/>
        <w:ind w:left="709" w:firstLine="0"/>
        <w:rPr>
          <w:bCs/>
          <w:i/>
          <w:iCs/>
          <w:szCs w:val="28"/>
        </w:rPr>
      </w:pPr>
      <w:r>
        <w:rPr>
          <w:b/>
          <w:bCs/>
          <w:i/>
          <w:iCs/>
          <w:szCs w:val="28"/>
        </w:rPr>
        <w:t xml:space="preserve">2 </w:t>
      </w:r>
      <w:r w:rsidRPr="00E952E9">
        <w:rPr>
          <w:b/>
          <w:bCs/>
          <w:i/>
          <w:iCs/>
          <w:szCs w:val="28"/>
        </w:rPr>
        <w:t>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Переверайло Х.Щ.).</w:t>
      </w:r>
    </w:p>
    <w:p w14:paraId="5AD5BE08" w14:textId="77777777" w:rsidR="00F81D67" w:rsidRPr="0001339C" w:rsidRDefault="00F81D67" w:rsidP="00F81D67">
      <w:pPr>
        <w:pStyle w:val="a3"/>
        <w:tabs>
          <w:tab w:val="left" w:pos="1418"/>
        </w:tabs>
        <w:spacing w:line="240" w:lineRule="auto"/>
        <w:ind w:firstLine="0"/>
        <w:rPr>
          <w:szCs w:val="28"/>
        </w:rPr>
      </w:pPr>
    </w:p>
    <w:p w14:paraId="54E82015" w14:textId="728FE885" w:rsidR="00F81D67" w:rsidRPr="00AB6C88" w:rsidRDefault="00606D80" w:rsidP="00F81D67">
      <w:pPr>
        <w:pStyle w:val="a3"/>
        <w:numPr>
          <w:ilvl w:val="0"/>
          <w:numId w:val="1"/>
        </w:numPr>
        <w:tabs>
          <w:tab w:val="clear" w:pos="786"/>
          <w:tab w:val="num" w:pos="0"/>
          <w:tab w:val="left" w:pos="284"/>
        </w:tabs>
        <w:spacing w:line="240" w:lineRule="auto"/>
        <w:ind w:left="0" w:firstLine="0"/>
        <w:jc w:val="center"/>
        <w:rPr>
          <w:b/>
          <w:szCs w:val="28"/>
        </w:rPr>
      </w:pPr>
      <w:r>
        <w:rPr>
          <w:b/>
          <w:szCs w:val="28"/>
        </w:rPr>
        <w:t>Военно-</w:t>
      </w:r>
      <w:r w:rsidR="00F81D67" w:rsidRPr="00AB6C88">
        <w:rPr>
          <w:b/>
          <w:szCs w:val="28"/>
        </w:rPr>
        <w:t>политическая работа:</w:t>
      </w:r>
    </w:p>
    <w:p w14:paraId="0DA243F4" w14:textId="408039B3" w:rsidR="00620146" w:rsidRPr="00606D8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606D80">
        <w:rPr>
          <w:b/>
          <w:bCs/>
          <w:i/>
          <w:szCs w:val="28"/>
        </w:rPr>
        <w:t>М</w:t>
      </w:r>
      <w:r w:rsidR="00F81D67" w:rsidRPr="00606D80">
        <w:rPr>
          <w:b/>
          <w:bCs/>
          <w:i/>
          <w:szCs w:val="28"/>
        </w:rPr>
        <w:t>орально-политическое и психологическое состояние:</w:t>
      </w:r>
    </w:p>
    <w:p w14:paraId="1326CC45" w14:textId="66385F14" w:rsidR="00620146" w:rsidRPr="00620146" w:rsidRDefault="00620146" w:rsidP="00606D80">
      <w:pPr>
        <w:pStyle w:val="a3"/>
        <w:tabs>
          <w:tab w:val="left" w:pos="567"/>
          <w:tab w:val="left" w:pos="1418"/>
        </w:tabs>
        <w:spacing w:line="240" w:lineRule="auto"/>
        <w:ind w:firstLine="709"/>
        <w:rPr>
          <w:szCs w:val="28"/>
        </w:rPr>
      </w:pPr>
      <w:r w:rsidRPr="00620146">
        <w:rPr>
          <w:szCs w:val="28"/>
        </w:rPr>
        <w:t xml:space="preserve">Осуществлялось в ходе проведения занятий и в часы самостоятельной работы. Оценивается на оценку – </w:t>
      </w:r>
      <w:r w:rsidRPr="00620146">
        <w:rPr>
          <w:i/>
          <w:szCs w:val="28"/>
        </w:rPr>
        <w:t>«</w:t>
      </w:r>
      <w:r w:rsidR="00F24160">
        <w:rPr>
          <w:i/>
          <w:szCs w:val="28"/>
        </w:rPr>
        <w:t>удовлетворительно</w:t>
      </w:r>
      <w:r w:rsidRPr="00620146">
        <w:rPr>
          <w:i/>
          <w:szCs w:val="28"/>
        </w:rPr>
        <w:t>».</w:t>
      </w:r>
    </w:p>
    <w:p w14:paraId="6EC8464B" w14:textId="28747D28" w:rsidR="00620146" w:rsidRPr="00606D8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606D80">
        <w:rPr>
          <w:b/>
          <w:bCs/>
          <w:i/>
          <w:szCs w:val="28"/>
        </w:rPr>
        <w:t>С</w:t>
      </w:r>
      <w:r w:rsidR="00F81D67" w:rsidRPr="00606D80">
        <w:rPr>
          <w:b/>
          <w:bCs/>
          <w:i/>
          <w:szCs w:val="28"/>
        </w:rPr>
        <w:t>остояние правопорядка и воинской дисциплины:</w:t>
      </w:r>
    </w:p>
    <w:p w14:paraId="5B6CC291" w14:textId="25CC4125" w:rsidR="00606D80" w:rsidRPr="00606D80" w:rsidRDefault="00606D80" w:rsidP="00606D80">
      <w:pPr>
        <w:pStyle w:val="a3"/>
        <w:tabs>
          <w:tab w:val="left" w:pos="567"/>
          <w:tab w:val="left" w:pos="1418"/>
        </w:tabs>
        <w:spacing w:line="240" w:lineRule="auto"/>
        <w:ind w:firstLine="709"/>
        <w:rPr>
          <w:szCs w:val="28"/>
        </w:rPr>
      </w:pPr>
      <w:r w:rsidRPr="00606D80">
        <w:rPr>
          <w:iCs/>
          <w:szCs w:val="28"/>
        </w:rPr>
        <w:t xml:space="preserve">За </w:t>
      </w:r>
      <w:r>
        <w:rPr>
          <w:iCs/>
          <w:szCs w:val="28"/>
        </w:rPr>
        <w:t xml:space="preserve">текущий </w:t>
      </w:r>
      <w:r w:rsidRPr="00606D80">
        <w:rPr>
          <w:iCs/>
          <w:szCs w:val="28"/>
        </w:rPr>
        <w:t>месяц случаев нарушения правопорядка и воинской дисциплины не допущено (допущено)</w:t>
      </w:r>
      <w:r w:rsidRPr="00606D80">
        <w:rPr>
          <w:szCs w:val="28"/>
        </w:rPr>
        <w:t>.</w:t>
      </w:r>
    </w:p>
    <w:p w14:paraId="3D1ACEC3" w14:textId="7F21FC3A" w:rsidR="00F81D67" w:rsidRPr="00F2416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i/>
          <w:szCs w:val="28"/>
        </w:rPr>
      </w:pPr>
      <w:r w:rsidRPr="00F24160">
        <w:rPr>
          <w:b/>
          <w:bCs/>
          <w:i/>
          <w:szCs w:val="28"/>
        </w:rPr>
        <w:t>В</w:t>
      </w:r>
      <w:r w:rsidR="00F81D67" w:rsidRPr="00F24160">
        <w:rPr>
          <w:b/>
          <w:bCs/>
          <w:i/>
          <w:szCs w:val="28"/>
        </w:rPr>
        <w:t xml:space="preserve">оенно-патриотическое </w:t>
      </w:r>
      <w:r w:rsidR="00F24160">
        <w:rPr>
          <w:b/>
          <w:bCs/>
          <w:i/>
          <w:szCs w:val="28"/>
        </w:rPr>
        <w:t>воспитание</w:t>
      </w:r>
      <w:r w:rsidR="00F81D67" w:rsidRPr="00F24160">
        <w:rPr>
          <w:b/>
          <w:i/>
          <w:szCs w:val="28"/>
        </w:rPr>
        <w:t>:</w:t>
      </w:r>
    </w:p>
    <w:p w14:paraId="5A8D22A7" w14:textId="2CD93035" w:rsidR="00F24160" w:rsidRPr="00F24160" w:rsidRDefault="00F24160" w:rsidP="00F24160">
      <w:pPr>
        <w:pStyle w:val="a3"/>
        <w:tabs>
          <w:tab w:val="left" w:pos="0"/>
        </w:tabs>
        <w:spacing w:line="240" w:lineRule="auto"/>
        <w:rPr>
          <w:bCs/>
          <w:szCs w:val="28"/>
        </w:rPr>
      </w:pPr>
      <w:r w:rsidRPr="00F24160">
        <w:rPr>
          <w:bCs/>
          <w:szCs w:val="28"/>
        </w:rPr>
        <w:t xml:space="preserve">Было </w:t>
      </w:r>
      <w:r w:rsidRPr="00F24160">
        <w:rPr>
          <w:bCs/>
          <w:iCs/>
          <w:szCs w:val="28"/>
        </w:rPr>
        <w:t>реализовано в рамках овладения знаниями навыками и умениями в процессе проведения учебных занятий, тренировок, во</w:t>
      </w:r>
      <w:r>
        <w:rPr>
          <w:bCs/>
          <w:iCs/>
          <w:szCs w:val="28"/>
        </w:rPr>
        <w:t>енно-политической работы, а так</w:t>
      </w:r>
      <w:r w:rsidRPr="00F24160">
        <w:rPr>
          <w:bCs/>
          <w:iCs/>
          <w:szCs w:val="28"/>
        </w:rPr>
        <w:t>же выполнением элементов распорядка дня</w:t>
      </w:r>
      <w:r w:rsidRPr="00F24160">
        <w:rPr>
          <w:bCs/>
          <w:szCs w:val="28"/>
        </w:rPr>
        <w:t>.</w:t>
      </w:r>
    </w:p>
    <w:p w14:paraId="063C2935" w14:textId="669BD276" w:rsidR="00F24160" w:rsidRPr="00F24160" w:rsidRDefault="00F24160" w:rsidP="00F24160">
      <w:pPr>
        <w:pStyle w:val="a3"/>
        <w:numPr>
          <w:ilvl w:val="1"/>
          <w:numId w:val="7"/>
        </w:numPr>
        <w:tabs>
          <w:tab w:val="left" w:pos="0"/>
        </w:tabs>
        <w:spacing w:line="240" w:lineRule="auto"/>
        <w:rPr>
          <w:b/>
          <w:i/>
          <w:szCs w:val="28"/>
        </w:rPr>
      </w:pPr>
      <w:r w:rsidRPr="00F24160">
        <w:rPr>
          <w:b/>
          <w:bCs/>
          <w:i/>
          <w:szCs w:val="28"/>
        </w:rPr>
        <w:t>А</w:t>
      </w:r>
      <w:r w:rsidR="00F81D67" w:rsidRPr="00F24160">
        <w:rPr>
          <w:b/>
          <w:bCs/>
          <w:i/>
          <w:szCs w:val="28"/>
        </w:rPr>
        <w:t>гитационно-пропагандистская работа</w:t>
      </w:r>
      <w:r w:rsidR="00620146" w:rsidRPr="00F24160">
        <w:rPr>
          <w:b/>
          <w:i/>
          <w:szCs w:val="28"/>
        </w:rPr>
        <w:t>:</w:t>
      </w:r>
    </w:p>
    <w:p w14:paraId="24D02272" w14:textId="307CDF72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iCs/>
          <w:szCs w:val="28"/>
        </w:rPr>
        <w:t xml:space="preserve">Была реализована в рамках проведения военно-политической работы по следующим темам: </w:t>
      </w:r>
      <w:r w:rsidRPr="00F24160">
        <w:rPr>
          <w:szCs w:val="28"/>
        </w:rPr>
        <w:t>(22 июня 1941 года – начало Великой Отечественной войны 1941 – 1945 годов; Города-герои и Города воинской славы – символы мужества и стойкости народа и армии в Великой Отече</w:t>
      </w:r>
      <w:r>
        <w:rPr>
          <w:szCs w:val="28"/>
        </w:rPr>
        <w:t>ственной войне 1941-1945 годов),</w:t>
      </w:r>
      <w:r w:rsidRPr="00F24160">
        <w:rPr>
          <w:szCs w:val="28"/>
        </w:rPr>
        <w:t xml:space="preserve"> </w:t>
      </w:r>
      <w:r>
        <w:rPr>
          <w:iCs/>
          <w:szCs w:val="28"/>
        </w:rPr>
        <w:t>а так</w:t>
      </w:r>
      <w:r w:rsidRPr="00F24160">
        <w:rPr>
          <w:iCs/>
          <w:szCs w:val="28"/>
        </w:rPr>
        <w:t>же выпуском стенной печати: (боевой листок, стен-газета)</w:t>
      </w:r>
    </w:p>
    <w:p w14:paraId="3A4A8907" w14:textId="3BA1F76A" w:rsidR="00F81D67" w:rsidRPr="00F24160" w:rsidRDefault="00F24160" w:rsidP="00F2416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F24160">
        <w:rPr>
          <w:b/>
          <w:bCs/>
          <w:i/>
          <w:szCs w:val="28"/>
        </w:rPr>
        <w:t>К</w:t>
      </w:r>
      <w:r w:rsidR="00F81D67" w:rsidRPr="00F24160">
        <w:rPr>
          <w:b/>
          <w:bCs/>
          <w:i/>
          <w:szCs w:val="28"/>
        </w:rPr>
        <w:t>ультурно - досуговая работа:</w:t>
      </w:r>
    </w:p>
    <w:p w14:paraId="1DA545C5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iCs/>
          <w:szCs w:val="28"/>
        </w:rPr>
        <w:t xml:space="preserve">Личный состав принял участие в торжественном концерте посвященном Дню защитника Отечества и 4-й годовщине начала военной подготовки в Военном учебном центре. </w:t>
      </w:r>
    </w:p>
    <w:p w14:paraId="734E82D5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i/>
          <w:szCs w:val="28"/>
        </w:rPr>
      </w:pPr>
      <w:r w:rsidRPr="00F24160">
        <w:rPr>
          <w:b/>
          <w:bCs/>
          <w:i/>
          <w:szCs w:val="28"/>
        </w:rPr>
        <w:t xml:space="preserve">Имеющиеся недостатки, их причины, предложения и принимаемые меры: </w:t>
      </w:r>
    </w:p>
    <w:p w14:paraId="10C8A2BC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В ходе реализации мероприятий военно-политической работы были выявлены следующие недостатки:</w:t>
      </w:r>
    </w:p>
    <w:p w14:paraId="7C17BBB8" w14:textId="77777777" w:rsidR="008B0021" w:rsidRPr="00F24160" w:rsidRDefault="00243BE8" w:rsidP="00F24160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F24160">
        <w:rPr>
          <w:szCs w:val="28"/>
        </w:rPr>
        <w:lastRenderedPageBreak/>
        <w:t>слабый контроль со стороны командиров отделений за состоянием правопорядка и воинской дисциплины (</w:t>
      </w:r>
      <w:r w:rsidRPr="00F24160">
        <w:rPr>
          <w:iCs/>
          <w:szCs w:val="28"/>
        </w:rPr>
        <w:t>01.02.2023г. обучающийся 2 отделения Иванов И.И. опоздал к началу занятий; 19.02.2023 г. обучающийся 2 отделения Петров З.Л. не выполнил воинское приветствие Начальнику ВУЦ</w:t>
      </w:r>
      <w:r w:rsidRPr="00F24160">
        <w:rPr>
          <w:szCs w:val="28"/>
        </w:rPr>
        <w:t>).</w:t>
      </w:r>
    </w:p>
    <w:p w14:paraId="35896F3D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Причиной данных проступков считаю неудовлетворительную работу с подчинённым личным составом со стороны командира 2 отделения обучающегося Петрова Д.Л.</w:t>
      </w:r>
    </w:p>
    <w:p w14:paraId="747D587D" w14:textId="0B3AB5A2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Предлагаю:</w:t>
      </w:r>
      <w:r>
        <w:rPr>
          <w:szCs w:val="28"/>
        </w:rPr>
        <w:t xml:space="preserve"> </w:t>
      </w:r>
      <w:r w:rsidRPr="00F24160">
        <w:rPr>
          <w:szCs w:val="28"/>
        </w:rPr>
        <w:t>провести дополнительное занятие с личным составом 2 отделения по изучению распорядка дня; - провести дополнительное занятие с личным составом отделения по изучению статьи строевого устава «Порядок выполнения воинского приветствия».</w:t>
      </w:r>
    </w:p>
    <w:p w14:paraId="20F68F11" w14:textId="77777777" w:rsidR="00F24160" w:rsidRPr="00606D80" w:rsidRDefault="00F24160" w:rsidP="00F24160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ста среди отделений:</w:t>
      </w:r>
    </w:p>
    <w:p w14:paraId="2DDB489B" w14:textId="7BF9895D" w:rsidR="00F24160" w:rsidRPr="00E952E9" w:rsidRDefault="002F4811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>
        <w:rPr>
          <w:b/>
          <w:bCs/>
          <w:i/>
          <w:iCs/>
          <w:szCs w:val="28"/>
        </w:rPr>
        <w:t xml:space="preserve">1 </w:t>
      </w:r>
      <w:r w:rsidR="00F24160" w:rsidRPr="00E952E9">
        <w:rPr>
          <w:b/>
          <w:bCs/>
          <w:i/>
          <w:iCs/>
          <w:szCs w:val="28"/>
        </w:rPr>
        <w:t>отделение</w:t>
      </w:r>
      <w:r w:rsidR="00F24160">
        <w:rPr>
          <w:b/>
          <w:bCs/>
          <w:i/>
          <w:iCs/>
          <w:szCs w:val="28"/>
        </w:rPr>
        <w:t xml:space="preserve"> - </w:t>
      </w:r>
      <w:r w:rsidR="00F24160" w:rsidRPr="00E952E9">
        <w:rPr>
          <w:bCs/>
          <w:i/>
          <w:iCs/>
          <w:szCs w:val="28"/>
        </w:rPr>
        <w:t>1 место (командир отделения,</w:t>
      </w:r>
      <w:r w:rsidR="00F24160">
        <w:rPr>
          <w:bCs/>
          <w:i/>
          <w:iCs/>
          <w:szCs w:val="28"/>
        </w:rPr>
        <w:t xml:space="preserve"> </w:t>
      </w:r>
      <w:r w:rsidR="00F24160" w:rsidRPr="00E952E9">
        <w:rPr>
          <w:bCs/>
          <w:i/>
          <w:iCs/>
          <w:szCs w:val="28"/>
        </w:rPr>
        <w:t>Петров П.П.);</w:t>
      </w:r>
    </w:p>
    <w:p w14:paraId="507D3C72" w14:textId="2F17ABFF" w:rsidR="00F24160" w:rsidRPr="00E952E9" w:rsidRDefault="002F4811" w:rsidP="002F4811">
      <w:pPr>
        <w:pStyle w:val="a3"/>
        <w:tabs>
          <w:tab w:val="left" w:pos="1418"/>
        </w:tabs>
        <w:spacing w:line="240" w:lineRule="auto"/>
        <w:rPr>
          <w:szCs w:val="28"/>
        </w:rPr>
      </w:pPr>
      <w:r>
        <w:rPr>
          <w:b/>
          <w:bCs/>
          <w:i/>
          <w:iCs/>
          <w:szCs w:val="28"/>
        </w:rPr>
        <w:t xml:space="preserve">2 </w:t>
      </w:r>
      <w:r w:rsidR="00F24160" w:rsidRPr="00E952E9">
        <w:rPr>
          <w:b/>
          <w:bCs/>
          <w:i/>
          <w:iCs/>
          <w:szCs w:val="28"/>
        </w:rPr>
        <w:t xml:space="preserve">отделение: - </w:t>
      </w:r>
      <w:r w:rsidR="00F24160" w:rsidRPr="00E952E9">
        <w:rPr>
          <w:bCs/>
          <w:i/>
          <w:iCs/>
          <w:szCs w:val="28"/>
        </w:rPr>
        <w:t>2 место (командир отделения,</w:t>
      </w:r>
      <w:r w:rsidR="00F24160">
        <w:rPr>
          <w:bCs/>
          <w:i/>
          <w:iCs/>
          <w:szCs w:val="28"/>
        </w:rPr>
        <w:t xml:space="preserve"> </w:t>
      </w:r>
      <w:r w:rsidR="00F24160" w:rsidRPr="00E952E9">
        <w:rPr>
          <w:bCs/>
          <w:i/>
          <w:iCs/>
          <w:szCs w:val="28"/>
        </w:rPr>
        <w:t>Сидоров П.П.);</w:t>
      </w:r>
    </w:p>
    <w:p w14:paraId="6F84CEF5" w14:textId="18D4AD83" w:rsidR="00F24160" w:rsidRDefault="002F4811" w:rsidP="00F24160">
      <w:pPr>
        <w:pStyle w:val="a3"/>
        <w:spacing w:line="240" w:lineRule="auto"/>
        <w:ind w:left="709" w:firstLine="0"/>
        <w:rPr>
          <w:bCs/>
          <w:i/>
          <w:iCs/>
          <w:szCs w:val="28"/>
        </w:rPr>
      </w:pPr>
      <w:r>
        <w:rPr>
          <w:b/>
          <w:bCs/>
          <w:i/>
          <w:iCs/>
          <w:szCs w:val="28"/>
        </w:rPr>
        <w:t xml:space="preserve">3 </w:t>
      </w:r>
      <w:r w:rsidR="00F24160" w:rsidRPr="00E952E9">
        <w:rPr>
          <w:b/>
          <w:bCs/>
          <w:i/>
          <w:iCs/>
          <w:szCs w:val="28"/>
        </w:rPr>
        <w:t>отделение:</w:t>
      </w:r>
      <w:r w:rsidR="00F24160" w:rsidRPr="00E952E9">
        <w:rPr>
          <w:b/>
          <w:bCs/>
          <w:szCs w:val="28"/>
        </w:rPr>
        <w:t xml:space="preserve"> - </w:t>
      </w:r>
      <w:r w:rsidR="00F24160" w:rsidRPr="00E952E9">
        <w:rPr>
          <w:bCs/>
          <w:i/>
          <w:iCs/>
          <w:szCs w:val="28"/>
        </w:rPr>
        <w:t>3 место (командир отделения,</w:t>
      </w:r>
      <w:r w:rsidR="00F24160">
        <w:rPr>
          <w:bCs/>
          <w:i/>
          <w:iCs/>
          <w:szCs w:val="28"/>
        </w:rPr>
        <w:t xml:space="preserve"> Переверайло Х.Щ.).</w:t>
      </w:r>
    </w:p>
    <w:p w14:paraId="19C6C767" w14:textId="77777777" w:rsidR="00F81D67" w:rsidRPr="00F24160" w:rsidRDefault="00F81D67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</w:p>
    <w:p w14:paraId="79DC7CBA" w14:textId="77777777" w:rsidR="00F81D67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left" w:pos="567"/>
          <w:tab w:val="left" w:pos="851"/>
          <w:tab w:val="left" w:pos="1134"/>
        </w:tabs>
        <w:spacing w:line="240" w:lineRule="auto"/>
        <w:ind w:left="0" w:firstLine="0"/>
        <w:jc w:val="center"/>
        <w:rPr>
          <w:szCs w:val="28"/>
        </w:rPr>
      </w:pPr>
      <w:r w:rsidRPr="000D5BB6">
        <w:rPr>
          <w:b/>
          <w:szCs w:val="28"/>
        </w:rPr>
        <w:t>Состояние дисциплины</w:t>
      </w:r>
      <w:r>
        <w:rPr>
          <w:szCs w:val="28"/>
        </w:rPr>
        <w:t>:</w:t>
      </w:r>
    </w:p>
    <w:p w14:paraId="0259CD08" w14:textId="77777777" w:rsidR="00F81D67" w:rsidRPr="00F24160" w:rsidRDefault="00F81D67" w:rsidP="00F24160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F24160">
        <w:rPr>
          <w:b/>
          <w:i/>
          <w:szCs w:val="28"/>
        </w:rPr>
        <w:t>Имели пропуски занятий:</w:t>
      </w:r>
    </w:p>
    <w:p w14:paraId="4A1B5138" w14:textId="37965CCD" w:rsidR="00F81D67" w:rsidRPr="00F24160" w:rsidRDefault="002F4811" w:rsidP="00F24160">
      <w:pPr>
        <w:pStyle w:val="a5"/>
        <w:tabs>
          <w:tab w:val="left" w:pos="567"/>
          <w:tab w:val="left" w:pos="1134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F24160">
        <w:rPr>
          <w:rFonts w:ascii="Times New Roman" w:hAnsi="Times New Roman" w:cs="Times New Roman"/>
          <w:b/>
          <w:i/>
          <w:sz w:val="28"/>
          <w:szCs w:val="28"/>
        </w:rPr>
        <w:t>П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о уважительной причине</w:t>
      </w:r>
      <w:r w:rsidR="00F24160" w:rsidRPr="00F24160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1B20F3EB" w14:textId="6703BD14" w:rsidR="00620146" w:rsidRPr="002F4811" w:rsidRDefault="00620146" w:rsidP="002F4811">
      <w:pPr>
        <w:pStyle w:val="a5"/>
        <w:tabs>
          <w:tab w:val="left" w:pos="567"/>
          <w:tab w:val="left" w:pos="1134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 xml:space="preserve">Блинов Н.М. (1 отделение), Резников Л.Л. (2 отделение), Сидоров А.М. </w:t>
      </w:r>
      <w:r w:rsidR="00F24160" w:rsidRPr="002F4811">
        <w:rPr>
          <w:rFonts w:ascii="Times New Roman" w:hAnsi="Times New Roman" w:cs="Times New Roman"/>
          <w:sz w:val="28"/>
          <w:szCs w:val="28"/>
        </w:rPr>
        <w:br/>
      </w:r>
      <w:r w:rsidRPr="002F4811">
        <w:rPr>
          <w:rFonts w:ascii="Times New Roman" w:hAnsi="Times New Roman" w:cs="Times New Roman"/>
          <w:sz w:val="28"/>
          <w:szCs w:val="28"/>
        </w:rPr>
        <w:t>(3 отделение), Некрасов В.С. (2 отделение), Потапов А.В. (3 отделение), Рыжов А.И. (</w:t>
      </w:r>
      <w:r w:rsidR="006F5EC1" w:rsidRPr="002F4811">
        <w:rPr>
          <w:rFonts w:ascii="Times New Roman" w:hAnsi="Times New Roman" w:cs="Times New Roman"/>
          <w:sz w:val="28"/>
          <w:szCs w:val="28"/>
        </w:rPr>
        <w:t>2</w:t>
      </w:r>
      <w:r w:rsidRPr="002F4811">
        <w:rPr>
          <w:rFonts w:ascii="Times New Roman" w:hAnsi="Times New Roman" w:cs="Times New Roman"/>
          <w:sz w:val="28"/>
          <w:szCs w:val="28"/>
        </w:rPr>
        <w:t xml:space="preserve"> отделение), Сорочан С.Д. ( 3 отделение)</w:t>
      </w:r>
    </w:p>
    <w:p w14:paraId="64DFB47C" w14:textId="388E0309" w:rsidR="00F81D67" w:rsidRPr="00F24160" w:rsidRDefault="002F4811" w:rsidP="00620146">
      <w:pPr>
        <w:pStyle w:val="a5"/>
        <w:tabs>
          <w:tab w:val="left" w:pos="567"/>
          <w:tab w:val="left" w:pos="1134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П</w:t>
      </w:r>
      <w:r w:rsidR="00620146" w:rsidRPr="00F24160">
        <w:rPr>
          <w:rFonts w:ascii="Times New Roman" w:hAnsi="Times New Roman" w:cs="Times New Roman"/>
          <w:b/>
          <w:i/>
          <w:sz w:val="28"/>
          <w:szCs w:val="28"/>
        </w:rPr>
        <w:t xml:space="preserve">о 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неуважительной причине</w:t>
      </w:r>
      <w:r w:rsidR="00F24160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751BEA7C" w14:textId="27782393" w:rsidR="00F81D67" w:rsidRPr="002F4811" w:rsidRDefault="00620146" w:rsidP="002F4811">
      <w:pPr>
        <w:pStyle w:val="a5"/>
        <w:tabs>
          <w:tab w:val="left" w:pos="284"/>
          <w:tab w:val="num" w:pos="426"/>
          <w:tab w:val="left" w:pos="567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 xml:space="preserve">Порташников Е.О. (1 отделение), Оршанский </w:t>
      </w:r>
      <w:r w:rsidR="00F24160" w:rsidRPr="002F4811">
        <w:rPr>
          <w:rFonts w:ascii="Times New Roman" w:hAnsi="Times New Roman" w:cs="Times New Roman"/>
          <w:sz w:val="28"/>
          <w:szCs w:val="28"/>
        </w:rPr>
        <w:t>Д.М. (2 отделение).</w:t>
      </w:r>
    </w:p>
    <w:p w14:paraId="4AFF9766" w14:textId="04528A94" w:rsidR="00F81D67" w:rsidRPr="00F24160" w:rsidRDefault="002F4811" w:rsidP="00F24160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  <w:lang w:eastAsia="en-US"/>
        </w:rPr>
      </w:pPr>
      <w:r w:rsidRPr="00F24160">
        <w:rPr>
          <w:rFonts w:ascii="Times New Roman" w:hAnsi="Times New Roman" w:cs="Times New Roman"/>
          <w:b/>
          <w:i/>
          <w:sz w:val="28"/>
          <w:szCs w:val="28"/>
        </w:rPr>
        <w:t>И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мели опоздания:</w:t>
      </w:r>
    </w:p>
    <w:p w14:paraId="25620112" w14:textId="77777777" w:rsidR="00F24160" w:rsidRP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bCs/>
          <w:sz w:val="28"/>
          <w:szCs w:val="28"/>
        </w:rPr>
      </w:pPr>
      <w:r w:rsidRPr="002F4811">
        <w:rPr>
          <w:rFonts w:ascii="Times New Roman" w:hAnsi="Times New Roman" w:cs="Times New Roman"/>
          <w:bCs/>
          <w:sz w:val="28"/>
          <w:szCs w:val="28"/>
        </w:rPr>
        <w:t>Тарасенко С.С. (2 отделение). Опоздал на построение к 8:30</w:t>
      </w:r>
      <w:r w:rsidR="00F24160" w:rsidRPr="002F4811">
        <w:rPr>
          <w:rFonts w:ascii="Times New Roman" w:hAnsi="Times New Roman" w:cs="Times New Roman"/>
          <w:bCs/>
          <w:sz w:val="28"/>
          <w:szCs w:val="28"/>
        </w:rPr>
        <w:t>.</w:t>
      </w:r>
    </w:p>
    <w:p w14:paraId="3E7AC79C" w14:textId="6BF2948F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>И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мели нарушения военной формы одежды (неопрятный внешний вид):</w:t>
      </w: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2287272F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Тарасенко И.А. (2 отделение), Блинов Н.М (1 отделение)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172D88D" w14:textId="55EDE792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>Д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ругие нарушения:</w:t>
      </w:r>
    </w:p>
    <w:p w14:paraId="2BB756F5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Отсутствовали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D6B729A" w14:textId="77777777" w:rsid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А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нализ дисциплины, и принимаемые меры по ее улучшению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: </w:t>
      </w:r>
    </w:p>
    <w:p w14:paraId="0E54D5B8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За прошедший период основные недостатки в состоянии правопорядка и воинской дисциплины были связаны с опозданием к началу занятий и нарушением формы одежды. Причинами данных проступков считаю личную несобранность обучаемых связанную с недавним началом обучения в ВУЦ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02CB6F8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Общая оценка за состояние правопорядка и воинской дисциплины – «удовлетворительно»</w:t>
      </w:r>
      <w:r w:rsidR="002F481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4D4EDE" w14:textId="77777777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Места среди отделений: </w:t>
      </w:r>
    </w:p>
    <w:p w14:paraId="6F4AD77F" w14:textId="77777777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1 место (командир отделения, Петров П.П.); </w:t>
      </w:r>
    </w:p>
    <w:p w14:paraId="3FBFF23C" w14:textId="5A544E40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5A4B0DB8" w14:textId="41BCB952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45B94976" w14:textId="77777777" w:rsidR="00F81D67" w:rsidRPr="008E496B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993"/>
        </w:tabs>
        <w:spacing w:line="240" w:lineRule="auto"/>
        <w:ind w:left="0" w:firstLine="0"/>
        <w:jc w:val="center"/>
        <w:rPr>
          <w:b/>
          <w:szCs w:val="28"/>
        </w:rPr>
      </w:pPr>
      <w:r w:rsidRPr="000D5BB6">
        <w:rPr>
          <w:b/>
          <w:szCs w:val="28"/>
        </w:rPr>
        <w:t xml:space="preserve">Несение </w:t>
      </w:r>
      <w:r>
        <w:rPr>
          <w:b/>
          <w:szCs w:val="28"/>
        </w:rPr>
        <w:t>дежурства (</w:t>
      </w:r>
      <w:r w:rsidRPr="000D5BB6">
        <w:rPr>
          <w:b/>
          <w:szCs w:val="28"/>
        </w:rPr>
        <w:t>службы</w:t>
      </w:r>
      <w:r>
        <w:rPr>
          <w:b/>
          <w:szCs w:val="28"/>
        </w:rPr>
        <w:t>)</w:t>
      </w:r>
      <w:r w:rsidRPr="000D5BB6">
        <w:rPr>
          <w:b/>
          <w:szCs w:val="28"/>
        </w:rPr>
        <w:t xml:space="preserve"> в </w:t>
      </w:r>
      <w:r w:rsidRPr="008E496B">
        <w:rPr>
          <w:b/>
          <w:szCs w:val="28"/>
        </w:rPr>
        <w:t>дневном наряде:</w:t>
      </w:r>
    </w:p>
    <w:p w14:paraId="59EBC7B6" w14:textId="77777777" w:rsidR="002F4811" w:rsidRDefault="00F81D67" w:rsidP="002F4811">
      <w:pPr>
        <w:pStyle w:val="a3"/>
        <w:tabs>
          <w:tab w:val="left" w:pos="1418"/>
        </w:tabs>
        <w:spacing w:line="240" w:lineRule="auto"/>
        <w:ind w:firstLine="0"/>
        <w:rPr>
          <w:szCs w:val="28"/>
        </w:rPr>
      </w:pPr>
      <w:r w:rsidRPr="002F4811">
        <w:rPr>
          <w:b/>
          <w:i/>
          <w:szCs w:val="28"/>
        </w:rPr>
        <w:t>Привлекались для несения дежурства (</w:t>
      </w:r>
      <w:r w:rsidR="00EC4FD1" w:rsidRPr="002F4811">
        <w:rPr>
          <w:b/>
          <w:i/>
          <w:szCs w:val="28"/>
        </w:rPr>
        <w:t>службы) в</w:t>
      </w:r>
      <w:r w:rsidRPr="002F4811">
        <w:rPr>
          <w:b/>
          <w:i/>
          <w:szCs w:val="28"/>
        </w:rPr>
        <w:t xml:space="preserve"> дневном наряде по ВУЦ</w:t>
      </w:r>
      <w:r w:rsidR="00EC4FD1" w:rsidRPr="002F4811">
        <w:rPr>
          <w:b/>
          <w:i/>
          <w:szCs w:val="28"/>
        </w:rPr>
        <w:t>:</w:t>
      </w:r>
      <w:r w:rsidR="00EC4FD1" w:rsidRPr="00EC4FD1">
        <w:rPr>
          <w:szCs w:val="28"/>
        </w:rPr>
        <w:t xml:space="preserve"> </w:t>
      </w:r>
    </w:p>
    <w:p w14:paraId="7C5EBAFA" w14:textId="36183666" w:rsidR="00F81D67" w:rsidRPr="002F4811" w:rsidRDefault="00EC4FD1" w:rsidP="00EC4FD1">
      <w:pPr>
        <w:pStyle w:val="a3"/>
        <w:tabs>
          <w:tab w:val="left" w:pos="1418"/>
        </w:tabs>
        <w:spacing w:line="240" w:lineRule="auto"/>
        <w:ind w:firstLine="709"/>
        <w:rPr>
          <w:b/>
          <w:szCs w:val="28"/>
        </w:rPr>
      </w:pPr>
      <w:r w:rsidRPr="002F4811">
        <w:rPr>
          <w:szCs w:val="28"/>
        </w:rPr>
        <w:t>Резников Л.Л. (2 отделение), Сидоров А.М. (3 отделение), Сорочан С.Д. (3 отделение), Рыжов А.И. (</w:t>
      </w:r>
      <w:r w:rsidR="00827EF9" w:rsidRPr="002F4811">
        <w:rPr>
          <w:szCs w:val="28"/>
        </w:rPr>
        <w:t>2</w:t>
      </w:r>
      <w:r w:rsidRPr="002F4811">
        <w:rPr>
          <w:szCs w:val="28"/>
        </w:rPr>
        <w:t xml:space="preserve"> отделение), Потапов А.В. (3 отделение), Гренов А.Д. (1 отделение). </w:t>
      </w:r>
    </w:p>
    <w:p w14:paraId="5937FF22" w14:textId="77777777" w:rsidR="00F81D67" w:rsidRPr="002F4811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2F4811">
        <w:rPr>
          <w:b/>
          <w:i/>
          <w:szCs w:val="28"/>
        </w:rPr>
        <w:lastRenderedPageBreak/>
        <w:t>Получили оценки за несение дежурства (службы) в дневном наряде:</w:t>
      </w:r>
    </w:p>
    <w:p w14:paraId="6B4FD131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езников Л.Л. (2 отделение)</w:t>
      </w:r>
      <w:r>
        <w:rPr>
          <w:szCs w:val="28"/>
        </w:rPr>
        <w:t xml:space="preserve"> – хорошо;</w:t>
      </w:r>
    </w:p>
    <w:p w14:paraId="6231A90E" w14:textId="039D1622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Сидоров А.М. (3 отделение)</w:t>
      </w:r>
      <w:r>
        <w:rPr>
          <w:szCs w:val="28"/>
        </w:rPr>
        <w:t xml:space="preserve"> – удовлетворительно;</w:t>
      </w:r>
    </w:p>
    <w:p w14:paraId="6C5FCAB0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>
        <w:rPr>
          <w:szCs w:val="28"/>
        </w:rPr>
        <w:t>Сорочан С.Д. (3 отделение) – удовлетворительно;</w:t>
      </w:r>
    </w:p>
    <w:p w14:paraId="65CA738B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ыжов А.И. (2 отделение)</w:t>
      </w:r>
      <w:r>
        <w:rPr>
          <w:szCs w:val="28"/>
        </w:rPr>
        <w:t xml:space="preserve"> – хорошо;</w:t>
      </w:r>
    </w:p>
    <w:p w14:paraId="76D70F46" w14:textId="59AE04F8" w:rsidR="00F81D67" w:rsidRPr="00EC4FD1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>Недостатки:</w:t>
      </w:r>
      <w:r w:rsidR="00EC4FD1" w:rsidRPr="00EC4FD1">
        <w:rPr>
          <w:szCs w:val="28"/>
        </w:rPr>
        <w:t xml:space="preserve"> </w:t>
      </w:r>
      <w:r w:rsidR="00EC4FD1">
        <w:rPr>
          <w:szCs w:val="28"/>
        </w:rPr>
        <w:t xml:space="preserve">не выявлены. </w:t>
      </w:r>
    </w:p>
    <w:p w14:paraId="36515B5B" w14:textId="79D15318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>В лучшую сторону отмечаются:</w:t>
      </w:r>
    </w:p>
    <w:p w14:paraId="6E6DB1AF" w14:textId="0D36ADA5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ыжов А.И. (2 отделение)</w:t>
      </w:r>
      <w:r>
        <w:rPr>
          <w:szCs w:val="28"/>
        </w:rPr>
        <w:t>.</w:t>
      </w:r>
    </w:p>
    <w:p w14:paraId="0354689A" w14:textId="0EA27230" w:rsidR="002F4811" w:rsidRDefault="002F4811" w:rsidP="002F4811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 xml:space="preserve">В </w:t>
      </w:r>
      <w:r>
        <w:rPr>
          <w:b/>
          <w:i/>
          <w:szCs w:val="28"/>
        </w:rPr>
        <w:t>худшую</w:t>
      </w:r>
      <w:r w:rsidRPr="002F4811">
        <w:rPr>
          <w:b/>
          <w:i/>
          <w:szCs w:val="28"/>
        </w:rPr>
        <w:t xml:space="preserve"> сторону отмечаются:</w:t>
      </w:r>
    </w:p>
    <w:p w14:paraId="77C6F293" w14:textId="3F4D22A3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>
        <w:rPr>
          <w:szCs w:val="28"/>
        </w:rPr>
        <w:t>Сорочан С.Д. (3 отделение).</w:t>
      </w:r>
    </w:p>
    <w:p w14:paraId="26E79B6D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Места среди отделений: </w:t>
      </w:r>
    </w:p>
    <w:p w14:paraId="1E425C6C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1 место (командир отделения, Петров П.П.); </w:t>
      </w:r>
    </w:p>
    <w:p w14:paraId="72E05B12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2412B874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7442F435" w14:textId="77777777" w:rsidR="00F81D67" w:rsidRPr="000D5BB6" w:rsidRDefault="00F81D67" w:rsidP="00F81D67">
      <w:pPr>
        <w:pStyle w:val="Compact"/>
        <w:numPr>
          <w:ilvl w:val="0"/>
          <w:numId w:val="1"/>
        </w:numPr>
        <w:tabs>
          <w:tab w:val="clear" w:pos="786"/>
          <w:tab w:val="left" w:pos="284"/>
          <w:tab w:val="left" w:pos="1418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Спортивные мероприятия</w:t>
      </w:r>
      <w:r w:rsidRPr="000D5BB6">
        <w:rPr>
          <w:rFonts w:ascii="Times New Roman" w:hAnsi="Times New Roman"/>
          <w:b/>
          <w:sz w:val="28"/>
          <w:szCs w:val="28"/>
          <w:lang w:val="ru-RU"/>
        </w:rPr>
        <w:t>.</w:t>
      </w:r>
    </w:p>
    <w:p w14:paraId="31158782" w14:textId="5B9AEBA8" w:rsidR="00AE2146" w:rsidRDefault="00AE2146" w:rsidP="00AE2146">
      <w:pPr>
        <w:pStyle w:val="Compact"/>
        <w:tabs>
          <w:tab w:val="left" w:pos="1418"/>
        </w:tabs>
        <w:spacing w:before="0" w:after="0" w:line="240" w:lineRule="auto"/>
        <w:ind w:firstLine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b/>
          <w:i/>
          <w:sz w:val="28"/>
          <w:szCs w:val="28"/>
          <w:lang w:val="ru-RU"/>
        </w:rPr>
        <w:t xml:space="preserve">7.1. </w:t>
      </w:r>
      <w:r w:rsidR="00F81D67" w:rsidRPr="00AE2146">
        <w:rPr>
          <w:rFonts w:ascii="Times New Roman" w:hAnsi="Times New Roman"/>
          <w:b/>
          <w:i/>
          <w:sz w:val="28"/>
          <w:szCs w:val="28"/>
          <w:lang w:val="ru-RU"/>
        </w:rPr>
        <w:t>Участие в мероприятиях, проводимых в Университете в рамках спортивной работы:</w:t>
      </w:r>
    </w:p>
    <w:p w14:paraId="7779170D" w14:textId="594E4541" w:rsidR="00AE2146" w:rsidRPr="00AE2146" w:rsidRDefault="00AE2146" w:rsidP="00AE2146">
      <w:pPr>
        <w:pStyle w:val="Compact"/>
        <w:tabs>
          <w:tab w:val="left" w:pos="1418"/>
        </w:tabs>
        <w:spacing w:before="0" w:line="240" w:lineRule="auto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За</w:t>
      </w:r>
      <w:r w:rsidRPr="00AE2146">
        <w:rPr>
          <w:rFonts w:ascii="Times New Roman" w:hAnsi="Times New Roman"/>
          <w:iCs/>
          <w:sz w:val="28"/>
          <w:szCs w:val="28"/>
          <w:lang w:val="ru-RU"/>
        </w:rPr>
        <w:t xml:space="preserve"> текущий месяц в данных мероприятиях приняли участие следующие обучающиеся; - Иванов Х.Х. (соревнования по рывку гири на приз Ректора МГЮА);</w:t>
      </w:r>
    </w:p>
    <w:p w14:paraId="4DAF13E5" w14:textId="0ACCE98E" w:rsidR="00F81D67" w:rsidRDefault="00AE2146" w:rsidP="00F81D67">
      <w:pPr>
        <w:pStyle w:val="Compact"/>
        <w:tabs>
          <w:tab w:val="left" w:pos="1418"/>
        </w:tabs>
        <w:spacing w:before="0" w:after="0" w:line="240" w:lineRule="auto"/>
        <w:ind w:firstLine="0"/>
        <w:rPr>
          <w:rFonts w:ascii="Times New Roman" w:hAnsi="Times New Roman"/>
          <w:b/>
          <w:i/>
          <w:sz w:val="28"/>
          <w:szCs w:val="28"/>
          <w:lang w:val="ru-RU"/>
        </w:rPr>
      </w:pPr>
      <w:r w:rsidRPr="00AE2146">
        <w:rPr>
          <w:rFonts w:ascii="Times New Roman" w:hAnsi="Times New Roman"/>
          <w:b/>
          <w:i/>
          <w:sz w:val="28"/>
          <w:szCs w:val="28"/>
          <w:lang w:val="ru-RU"/>
        </w:rPr>
        <w:t xml:space="preserve">7.2. </w:t>
      </w:r>
      <w:r w:rsidR="00F81D67" w:rsidRPr="00AE2146">
        <w:rPr>
          <w:rFonts w:ascii="Times New Roman" w:hAnsi="Times New Roman"/>
          <w:b/>
          <w:i/>
          <w:sz w:val="28"/>
          <w:szCs w:val="28"/>
          <w:lang w:val="ru-RU"/>
        </w:rPr>
        <w:t>Участие в мероприятиях, проводимых за пределами Университета в рамках спортивной работы, организуемой Университетом:</w:t>
      </w:r>
    </w:p>
    <w:p w14:paraId="121A78D3" w14:textId="08899F36" w:rsidR="00AE2146" w:rsidRPr="00AE2146" w:rsidRDefault="00AE2146" w:rsidP="00AE2146">
      <w:pPr>
        <w:pStyle w:val="Compact"/>
        <w:tabs>
          <w:tab w:val="left" w:pos="1418"/>
        </w:tabs>
        <w:spacing w:before="0" w:line="240" w:lineRule="auto"/>
        <w:ind w:firstLine="709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З</w:t>
      </w:r>
      <w:r w:rsidRPr="00AE2146">
        <w:rPr>
          <w:rFonts w:ascii="Times New Roman" w:hAnsi="Times New Roman"/>
          <w:iCs/>
          <w:sz w:val="28"/>
          <w:szCs w:val="28"/>
          <w:lang w:val="ru-RU"/>
        </w:rPr>
        <w:t>а текущий месяц в данных мероприятиях приняли участие следующие обучающиеся; - Петров Х.Х. (соревнования по бегу на 3000 м на приз Ректора МГЮА);</w:t>
      </w:r>
    </w:p>
    <w:p w14:paraId="6CB2BF1E" w14:textId="522FF96C" w:rsidR="00F81D67" w:rsidRPr="00AE2146" w:rsidRDefault="00AE2146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AE2146">
        <w:rPr>
          <w:b/>
          <w:i/>
          <w:szCs w:val="28"/>
        </w:rPr>
        <w:t xml:space="preserve">7.3. </w:t>
      </w:r>
      <w:r w:rsidR="00F81D67" w:rsidRPr="00AE2146">
        <w:rPr>
          <w:b/>
          <w:i/>
          <w:szCs w:val="28"/>
        </w:rPr>
        <w:t xml:space="preserve">Участие в спортивных мероприятиях в свободное от учебы </w:t>
      </w:r>
      <w:r w:rsidRPr="00AE2146">
        <w:rPr>
          <w:b/>
          <w:i/>
          <w:szCs w:val="28"/>
        </w:rPr>
        <w:t>время:</w:t>
      </w:r>
    </w:p>
    <w:p w14:paraId="6771F6A8" w14:textId="43A72BFA" w:rsid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iCs/>
          <w:szCs w:val="28"/>
        </w:rPr>
      </w:pPr>
      <w:r w:rsidRPr="00AE2146">
        <w:rPr>
          <w:iCs/>
          <w:szCs w:val="28"/>
        </w:rPr>
        <w:t>За текущий месяц в данных мероприятиях приняли участие следующие обучающиеся; - Хренов Х.Х. (соревнования по хоккею в рамках «Ночной лиги»);</w:t>
      </w:r>
    </w:p>
    <w:p w14:paraId="2F0A9507" w14:textId="77777777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iCs/>
          <w:szCs w:val="28"/>
        </w:rPr>
      </w:pPr>
      <w:r w:rsidRPr="00AE2146">
        <w:rPr>
          <w:b/>
          <w:i/>
          <w:iCs/>
          <w:szCs w:val="28"/>
        </w:rPr>
        <w:t xml:space="preserve">7.4. </w:t>
      </w:r>
      <w:r w:rsidRPr="00AE2146">
        <w:rPr>
          <w:b/>
          <w:bCs/>
          <w:i/>
          <w:iCs/>
          <w:szCs w:val="28"/>
        </w:rPr>
        <w:t>Участие в спартакиадах на приз командующих видов и родов войск Министерства обороны Российской Федерации:</w:t>
      </w:r>
    </w:p>
    <w:p w14:paraId="213DD110" w14:textId="2CCCD5C8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iCs/>
          <w:szCs w:val="28"/>
        </w:rPr>
      </w:pPr>
      <w:r w:rsidRPr="00AE2146">
        <w:rPr>
          <w:iCs/>
          <w:szCs w:val="28"/>
        </w:rPr>
        <w:t>За текущий месяц в данных мероприятиях приняли участие следующие обучающиеся; - Пузанов Х.Р. (спартакиада по многоборью на приз Главнокомандующего ВКС, 3 место в абсолютном личном зачете);</w:t>
      </w:r>
    </w:p>
    <w:p w14:paraId="6FC262AF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Места среди отделений: </w:t>
      </w:r>
    </w:p>
    <w:p w14:paraId="0F50D14F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1 место (командир отделения, Петров П.П.); </w:t>
      </w:r>
    </w:p>
    <w:p w14:paraId="2A7A6F62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360FD878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16BA0BFE" w14:textId="0D623736" w:rsidR="006257A2" w:rsidRPr="00DF2553" w:rsidRDefault="00F81D67" w:rsidP="00590BDA">
      <w:pPr>
        <w:pStyle w:val="a3"/>
        <w:numPr>
          <w:ilvl w:val="0"/>
          <w:numId w:val="1"/>
        </w:numPr>
        <w:tabs>
          <w:tab w:val="clear" w:pos="786"/>
          <w:tab w:val="left" w:pos="284"/>
          <w:tab w:val="left" w:pos="567"/>
          <w:tab w:val="num" w:pos="709"/>
          <w:tab w:val="left" w:pos="1418"/>
        </w:tabs>
        <w:spacing w:after="240" w:line="240" w:lineRule="auto"/>
        <w:ind w:left="0" w:firstLine="0"/>
        <w:jc w:val="center"/>
        <w:rPr>
          <w:b/>
          <w:szCs w:val="28"/>
        </w:rPr>
      </w:pPr>
      <w:r w:rsidRPr="00DF2553">
        <w:rPr>
          <w:b/>
          <w:szCs w:val="28"/>
        </w:rPr>
        <w:t>Общая оценка подразделения.</w:t>
      </w:r>
      <w:r w:rsidR="00AE2146" w:rsidRPr="00DF2553">
        <w:rPr>
          <w:b/>
          <w:szCs w:val="28"/>
        </w:rPr>
        <w:t xml:space="preserve"> Места среди отделений по итогам месяца распределились следующим образом:</w:t>
      </w:r>
    </w:p>
    <w:p w14:paraId="6DE49718" w14:textId="09E4881E" w:rsidR="00AE2146" w:rsidRPr="00454609" w:rsidRDefault="00AE2146" w:rsidP="00454609">
      <w:pPr>
        <w:rPr>
          <w:bCs/>
          <w:i/>
          <w:iCs/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1 отделение</w:t>
      </w:r>
      <w:r w:rsidR="00454609" w:rsidRPr="00454609">
        <w:rPr>
          <w:b/>
          <w:bCs/>
          <w:i/>
          <w:iCs/>
          <w:sz w:val="28"/>
          <w:szCs w:val="28"/>
        </w:rPr>
        <w:t>:</w:t>
      </w:r>
      <w:r w:rsidRPr="00454609">
        <w:rPr>
          <w:bCs/>
          <w:i/>
          <w:iCs/>
          <w:sz w:val="28"/>
          <w:szCs w:val="28"/>
        </w:rPr>
        <w:t xml:space="preserve"> - 1 место (командир отделения, Петров П.П.); </w:t>
      </w:r>
    </w:p>
    <w:p w14:paraId="758554BF" w14:textId="77777777" w:rsidR="00AE2146" w:rsidRPr="00454609" w:rsidRDefault="00AE2146" w:rsidP="00454609">
      <w:pPr>
        <w:rPr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2 отделение:</w:t>
      </w:r>
      <w:r w:rsidRPr="00454609">
        <w:rPr>
          <w:bCs/>
          <w:i/>
          <w:iCs/>
          <w:sz w:val="28"/>
          <w:szCs w:val="28"/>
        </w:rPr>
        <w:t xml:space="preserve"> - 2 место (командир отделения, Сидоров П.П.);</w:t>
      </w:r>
    </w:p>
    <w:p w14:paraId="17112C49" w14:textId="77777777" w:rsidR="00AE2146" w:rsidRPr="00454609" w:rsidRDefault="00AE2146" w:rsidP="00454609">
      <w:pPr>
        <w:rPr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3 отделение:</w:t>
      </w:r>
      <w:r w:rsidRPr="00454609">
        <w:rPr>
          <w:bCs/>
          <w:sz w:val="28"/>
          <w:szCs w:val="28"/>
        </w:rPr>
        <w:t xml:space="preserve"> - </w:t>
      </w:r>
      <w:r w:rsidRPr="00454609">
        <w:rPr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2D2790A3" w14:textId="77777777" w:rsidR="00F81D67" w:rsidRPr="008933CA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993"/>
          <w:tab w:val="left" w:pos="1418"/>
        </w:tabs>
        <w:spacing w:line="240" w:lineRule="auto"/>
        <w:ind w:left="0" w:firstLine="0"/>
        <w:jc w:val="center"/>
        <w:rPr>
          <w:b/>
          <w:szCs w:val="28"/>
          <w:lang w:eastAsia="en-US"/>
        </w:rPr>
      </w:pPr>
      <w:r w:rsidRPr="008933CA">
        <w:rPr>
          <w:b/>
          <w:szCs w:val="28"/>
        </w:rPr>
        <w:t>Предложения по устранению имеющихся недостатков,</w:t>
      </w:r>
    </w:p>
    <w:p w14:paraId="61E4855E" w14:textId="77777777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szCs w:val="28"/>
        </w:rPr>
      </w:pPr>
      <w:r w:rsidRPr="008933CA">
        <w:rPr>
          <w:b/>
          <w:szCs w:val="28"/>
        </w:rPr>
        <w:lastRenderedPageBreak/>
        <w:t>меры по укреплению дисциплины</w:t>
      </w:r>
      <w:r w:rsidRPr="00C236EB">
        <w:rPr>
          <w:szCs w:val="28"/>
        </w:rPr>
        <w:t xml:space="preserve"> </w:t>
      </w:r>
    </w:p>
    <w:p w14:paraId="16DD6448" w14:textId="77777777" w:rsidR="00F81D67" w:rsidRPr="005D0555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sz w:val="16"/>
          <w:szCs w:val="16"/>
        </w:rPr>
      </w:pPr>
    </w:p>
    <w:p w14:paraId="35EBEC55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1. Учебная работа</w:t>
      </w:r>
    </w:p>
    <w:p w14:paraId="36D656EA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 w:rsidRPr="00AE2146">
        <w:rPr>
          <w:i/>
          <w:iCs/>
          <w:szCs w:val="28"/>
          <w:lang w:eastAsia="en-US"/>
        </w:rPr>
        <w:t>В целях повышения успеваемости повысить контроль со стороны командиров отделений за качеством отработки пройденного учебного материала в часы самостоятельной работы и стимулирование обучаемых к саморазвитию в вечернее время, выходные и праздничные дни.</w:t>
      </w:r>
    </w:p>
    <w:p w14:paraId="57D12746" w14:textId="513B9A2C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2. Выполнение строевых приемов</w:t>
      </w:r>
    </w:p>
    <w:p w14:paraId="769672CE" w14:textId="3948B65E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DDC8139" w14:textId="04BF4D77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3. Тренировки</w:t>
      </w:r>
    </w:p>
    <w:p w14:paraId="10F2DD2C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5F56248C" w14:textId="63A76F04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4. Военно-политическая работа</w:t>
      </w:r>
    </w:p>
    <w:p w14:paraId="501BAD09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6C4FB96" w14:textId="1ACC390A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5. Состояние дисциплины</w:t>
      </w:r>
    </w:p>
    <w:p w14:paraId="27B5057B" w14:textId="11BC146A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4DF44C1C" w14:textId="2C32DA34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6. Несение дежурства (службы в дневном наряде)</w:t>
      </w:r>
    </w:p>
    <w:p w14:paraId="7767EE10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018A4DD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7. Спортивные мероприятия</w:t>
      </w:r>
    </w:p>
    <w:p w14:paraId="6924C78F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998A5C5" w14:textId="77777777" w:rsidR="00AE2146" w:rsidRDefault="00AE2146" w:rsidP="00262CDB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</w:p>
    <w:p w14:paraId="5828671F" w14:textId="77777777" w:rsidR="00F81D67" w:rsidRPr="008933CA" w:rsidRDefault="00F81D67" w:rsidP="00F81D67">
      <w:pPr>
        <w:pStyle w:val="Compact"/>
        <w:numPr>
          <w:ilvl w:val="0"/>
          <w:numId w:val="1"/>
        </w:numPr>
        <w:tabs>
          <w:tab w:val="clear" w:pos="786"/>
          <w:tab w:val="left" w:pos="0"/>
          <w:tab w:val="left" w:pos="284"/>
          <w:tab w:val="num" w:pos="113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933CA">
        <w:rPr>
          <w:rFonts w:ascii="Times New Roman" w:hAnsi="Times New Roman"/>
          <w:b/>
          <w:sz w:val="28"/>
          <w:szCs w:val="28"/>
          <w:lang w:val="ru-RU"/>
        </w:rPr>
        <w:t xml:space="preserve">Задачи 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учебного </w:t>
      </w:r>
      <w:r w:rsidRPr="008933CA">
        <w:rPr>
          <w:rFonts w:ascii="Times New Roman" w:hAnsi="Times New Roman"/>
          <w:b/>
          <w:sz w:val="28"/>
          <w:szCs w:val="28"/>
          <w:lang w:val="ru-RU"/>
        </w:rPr>
        <w:t>взвода на следующий месяц</w:t>
      </w:r>
    </w:p>
    <w:p w14:paraId="7B178B18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1. Учебная работа</w:t>
      </w:r>
    </w:p>
    <w:p w14:paraId="47991C6B" w14:textId="77777777" w:rsidR="003F2384" w:rsidRPr="003F2384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i/>
          <w:iCs/>
          <w:szCs w:val="28"/>
          <w:lang w:eastAsia="en-US"/>
        </w:rPr>
      </w:pPr>
      <w:r w:rsidRPr="003F2384">
        <w:rPr>
          <w:i/>
          <w:iCs/>
          <w:szCs w:val="28"/>
          <w:lang w:eastAsia="en-US"/>
        </w:rPr>
        <w:t>Качественная подготовка к учебным занятиям и недопущение получения неудовлетворительных оценок и задолженностей.</w:t>
      </w:r>
    </w:p>
    <w:p w14:paraId="22BD2C3D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2. Выполнение строевых приемов</w:t>
      </w:r>
    </w:p>
    <w:p w14:paraId="4E56F055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784ED45A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3. Тренировки</w:t>
      </w:r>
    </w:p>
    <w:p w14:paraId="7ACABCFB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5BBB372" w14:textId="65940683" w:rsidR="003F2384" w:rsidRP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4. Военно-политическая работа</w:t>
      </w:r>
    </w:p>
    <w:p w14:paraId="7CDFE219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3F1C714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5. Состояние дисциплины</w:t>
      </w:r>
    </w:p>
    <w:p w14:paraId="5D6F169E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9C388C3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6. Несение дежурства (службы в дневном наряде)</w:t>
      </w:r>
    </w:p>
    <w:p w14:paraId="2D6260C1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226A3A1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7. Спортивные мероприятия</w:t>
      </w:r>
    </w:p>
    <w:p w14:paraId="0F603753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6D20E397" w14:textId="77777777" w:rsidR="00F81D67" w:rsidRDefault="00F81D67" w:rsidP="00F81D67">
      <w:pPr>
        <w:pStyle w:val="FirstParagraph"/>
        <w:tabs>
          <w:tab w:val="left" w:pos="1418"/>
        </w:tabs>
        <w:spacing w:before="0" w:after="0" w:line="240" w:lineRule="auto"/>
        <w:jc w:val="left"/>
        <w:rPr>
          <w:rFonts w:ascii="Times New Roman" w:hAnsi="Times New Roman"/>
          <w:sz w:val="28"/>
          <w:szCs w:val="28"/>
          <w:lang w:val="ru-RU"/>
        </w:rPr>
      </w:pPr>
    </w:p>
    <w:p w14:paraId="21C80C25" w14:textId="5EC5AF3E" w:rsidR="00F81D67" w:rsidRDefault="00F81D67" w:rsidP="00F81D67">
      <w:pPr>
        <w:pStyle w:val="FirstParagraph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sz w:val="28"/>
          <w:szCs w:val="28"/>
          <w:lang w:val="ru-RU"/>
        </w:rPr>
      </w:pPr>
      <w:r w:rsidRPr="00C236EB">
        <w:rPr>
          <w:rFonts w:ascii="Times New Roman" w:hAnsi="Times New Roman"/>
          <w:sz w:val="28"/>
          <w:szCs w:val="28"/>
          <w:lang w:val="ru-RU"/>
        </w:rPr>
        <w:t xml:space="preserve">Командир </w:t>
      </w:r>
      <w:r>
        <w:rPr>
          <w:rFonts w:ascii="Times New Roman" w:hAnsi="Times New Roman"/>
          <w:sz w:val="28"/>
          <w:szCs w:val="28"/>
          <w:lang w:val="ru-RU"/>
        </w:rPr>
        <w:t xml:space="preserve">учебного </w:t>
      </w:r>
      <w:r w:rsidRPr="00C236EB">
        <w:rPr>
          <w:rFonts w:ascii="Times New Roman" w:hAnsi="Times New Roman"/>
          <w:sz w:val="28"/>
          <w:szCs w:val="28"/>
          <w:lang w:val="ru-RU"/>
        </w:rPr>
        <w:t>взвода</w:t>
      </w:r>
      <w:r>
        <w:rPr>
          <w:rFonts w:ascii="Times New Roman" w:hAnsi="Times New Roman"/>
          <w:sz w:val="28"/>
          <w:szCs w:val="28"/>
          <w:lang w:val="ru-RU"/>
        </w:rPr>
        <w:t xml:space="preserve"> №</w:t>
      </w:r>
      <w:r w:rsidR="00262CDB">
        <w:rPr>
          <w:rFonts w:ascii="Times New Roman" w:hAnsi="Times New Roman"/>
          <w:sz w:val="28"/>
          <w:szCs w:val="28"/>
          <w:lang w:val="ru-RU"/>
        </w:rPr>
        <w:t>103 _</w:t>
      </w:r>
      <w:r w:rsidRPr="00C236EB">
        <w:rPr>
          <w:rFonts w:ascii="Times New Roman" w:hAnsi="Times New Roman"/>
          <w:sz w:val="28"/>
          <w:szCs w:val="28"/>
          <w:lang w:val="ru-RU"/>
        </w:rPr>
        <w:t>____</w:t>
      </w:r>
      <w:r>
        <w:rPr>
          <w:rFonts w:ascii="Times New Roman" w:hAnsi="Times New Roman"/>
          <w:sz w:val="28"/>
          <w:szCs w:val="28"/>
          <w:lang w:val="ru-RU"/>
        </w:rPr>
        <w:t>_______</w:t>
      </w:r>
      <w:r w:rsidRPr="00C236EB">
        <w:rPr>
          <w:rFonts w:ascii="Times New Roman" w:hAnsi="Times New Roman"/>
          <w:sz w:val="28"/>
          <w:szCs w:val="28"/>
          <w:lang w:val="ru-RU"/>
        </w:rPr>
        <w:t>_______ (</w:t>
      </w:r>
      <w:r w:rsidR="00262CDB">
        <w:rPr>
          <w:rFonts w:ascii="Times New Roman" w:hAnsi="Times New Roman"/>
          <w:sz w:val="28"/>
          <w:szCs w:val="28"/>
          <w:lang w:val="ru-RU"/>
        </w:rPr>
        <w:t>Бембеев Б.М.</w:t>
      </w:r>
      <w:r w:rsidR="00262CDB" w:rsidRPr="00C236EB">
        <w:rPr>
          <w:rFonts w:ascii="Times New Roman" w:hAnsi="Times New Roman"/>
          <w:sz w:val="28"/>
          <w:szCs w:val="28"/>
          <w:lang w:val="ru-RU"/>
        </w:rPr>
        <w:t>)</w:t>
      </w:r>
    </w:p>
    <w:p w14:paraId="1286BDB0" w14:textId="77777777" w:rsidR="00F81D67" w:rsidRPr="00C371D5" w:rsidRDefault="00F81D67" w:rsidP="00F81D67">
      <w:pPr>
        <w:pStyle w:val="a3"/>
        <w:spacing w:line="240" w:lineRule="auto"/>
        <w:rPr>
          <w:sz w:val="16"/>
          <w:szCs w:val="16"/>
        </w:rPr>
      </w:pPr>
    </w:p>
    <w:p w14:paraId="5627BF09" w14:textId="5F72A608" w:rsidR="00F81D67" w:rsidRPr="00C236EB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C236EB">
        <w:rPr>
          <w:szCs w:val="28"/>
        </w:rPr>
        <w:t>«</w:t>
      </w:r>
      <w:r w:rsidR="00262CDB">
        <w:rPr>
          <w:szCs w:val="28"/>
        </w:rPr>
        <w:t>26</w:t>
      </w:r>
      <w:r w:rsidRPr="00C236EB">
        <w:rPr>
          <w:szCs w:val="28"/>
        </w:rPr>
        <w:t xml:space="preserve">» </w:t>
      </w:r>
      <w:r w:rsidR="00262CDB">
        <w:rPr>
          <w:szCs w:val="28"/>
        </w:rPr>
        <w:t>ноября</w:t>
      </w:r>
      <w:r w:rsidRPr="00C236EB">
        <w:rPr>
          <w:szCs w:val="28"/>
        </w:rPr>
        <w:t xml:space="preserve"> 20</w:t>
      </w:r>
      <w:r w:rsidR="00D83550">
        <w:rPr>
          <w:szCs w:val="28"/>
        </w:rPr>
        <w:t>25</w:t>
      </w:r>
      <w:bookmarkStart w:id="0" w:name="_GoBack"/>
      <w:bookmarkEnd w:id="0"/>
      <w:r w:rsidRPr="00C236EB">
        <w:rPr>
          <w:szCs w:val="28"/>
        </w:rPr>
        <w:t xml:space="preserve"> г.</w:t>
      </w:r>
    </w:p>
    <w:p w14:paraId="4DD89BA7" w14:textId="77777777" w:rsidR="00F81D67" w:rsidRDefault="00F81D67" w:rsidP="00F81D67">
      <w:pPr>
        <w:pStyle w:val="a3"/>
        <w:spacing w:line="240" w:lineRule="auto"/>
        <w:ind w:firstLine="0"/>
        <w:rPr>
          <w:szCs w:val="28"/>
        </w:rPr>
      </w:pPr>
    </w:p>
    <w:p w14:paraId="09D83847" w14:textId="77777777" w:rsidR="00F81D67" w:rsidRDefault="00F81D67" w:rsidP="00F81D67">
      <w:pPr>
        <w:pStyle w:val="a3"/>
        <w:spacing w:line="240" w:lineRule="auto"/>
        <w:ind w:firstLine="0"/>
        <w:rPr>
          <w:szCs w:val="28"/>
        </w:rPr>
      </w:pPr>
      <w:r w:rsidRPr="00C236EB">
        <w:rPr>
          <w:szCs w:val="28"/>
        </w:rPr>
        <w:t xml:space="preserve">Согласен: </w:t>
      </w:r>
    </w:p>
    <w:p w14:paraId="46F3B0C4" w14:textId="77777777" w:rsidR="00F81D67" w:rsidRPr="003C4463" w:rsidRDefault="00F81D67" w:rsidP="00F81D67">
      <w:pPr>
        <w:pStyle w:val="a3"/>
        <w:spacing w:line="240" w:lineRule="auto"/>
        <w:ind w:firstLine="0"/>
        <w:rPr>
          <w:sz w:val="16"/>
          <w:szCs w:val="16"/>
        </w:rPr>
      </w:pPr>
    </w:p>
    <w:p w14:paraId="0DD13928" w14:textId="36CADE85" w:rsidR="002F21EE" w:rsidRPr="00262CDB" w:rsidRDefault="00F81D67" w:rsidP="00F81D67">
      <w:pPr>
        <w:rPr>
          <w:sz w:val="28"/>
          <w:szCs w:val="28"/>
        </w:rPr>
      </w:pPr>
      <w:r w:rsidRPr="008933CA">
        <w:rPr>
          <w:sz w:val="28"/>
          <w:szCs w:val="28"/>
        </w:rPr>
        <w:t>Куратор учебного взвода</w:t>
      </w:r>
      <w:r>
        <w:rPr>
          <w:sz w:val="28"/>
          <w:szCs w:val="28"/>
        </w:rPr>
        <w:t xml:space="preserve"> №__  </w:t>
      </w:r>
      <w:r w:rsidRPr="00C236EB">
        <w:rPr>
          <w:sz w:val="28"/>
          <w:szCs w:val="28"/>
        </w:rPr>
        <w:t>____</w:t>
      </w:r>
      <w:r>
        <w:rPr>
          <w:sz w:val="28"/>
          <w:szCs w:val="28"/>
        </w:rPr>
        <w:t>_________</w:t>
      </w:r>
      <w:r w:rsidRPr="00C236EB">
        <w:rPr>
          <w:sz w:val="28"/>
          <w:szCs w:val="28"/>
        </w:rPr>
        <w:t>________ ( _______________</w:t>
      </w:r>
      <w:r w:rsidR="00262CDB">
        <w:rPr>
          <w:sz w:val="28"/>
          <w:szCs w:val="28"/>
        </w:rPr>
        <w:t>)</w:t>
      </w:r>
    </w:p>
    <w:sectPr w:rsidR="002F21EE" w:rsidRPr="00262CDB" w:rsidSect="006257A2">
      <w:headerReference w:type="default" r:id="rId7"/>
      <w:pgSz w:w="11906" w:h="16838"/>
      <w:pgMar w:top="851" w:right="850" w:bottom="568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4A367" w14:textId="77777777" w:rsidR="00243BE8" w:rsidRDefault="00243BE8" w:rsidP="006257A2">
      <w:r>
        <w:separator/>
      </w:r>
    </w:p>
  </w:endnote>
  <w:endnote w:type="continuationSeparator" w:id="0">
    <w:p w14:paraId="43E71BBA" w14:textId="77777777" w:rsidR="00243BE8" w:rsidRDefault="00243BE8" w:rsidP="00625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F0F55" w14:textId="77777777" w:rsidR="00243BE8" w:rsidRDefault="00243BE8" w:rsidP="006257A2">
      <w:r>
        <w:separator/>
      </w:r>
    </w:p>
  </w:footnote>
  <w:footnote w:type="continuationSeparator" w:id="0">
    <w:p w14:paraId="2674C7B1" w14:textId="77777777" w:rsidR="00243BE8" w:rsidRDefault="00243BE8" w:rsidP="00625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41244493"/>
      <w:docPartObj>
        <w:docPartGallery w:val="Page Numbers (Top of Page)"/>
        <w:docPartUnique/>
      </w:docPartObj>
    </w:sdtPr>
    <w:sdtEndPr/>
    <w:sdtContent>
      <w:p w14:paraId="53D37751" w14:textId="08696678" w:rsidR="006257A2" w:rsidRDefault="006257A2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3550">
          <w:rPr>
            <w:noProof/>
          </w:rPr>
          <w:t>5</w:t>
        </w:r>
        <w:r>
          <w:fldChar w:fldCharType="end"/>
        </w:r>
      </w:p>
    </w:sdtContent>
  </w:sdt>
  <w:p w14:paraId="2606F455" w14:textId="77777777" w:rsidR="006257A2" w:rsidRDefault="006257A2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1557E"/>
    <w:multiLevelType w:val="hybridMultilevel"/>
    <w:tmpl w:val="2DAEBB52"/>
    <w:lvl w:ilvl="0" w:tplc="C8D88D5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2A508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0495A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902B5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E0CF4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2E60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DAA48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FEE4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048CC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05F6E93"/>
    <w:multiLevelType w:val="hybridMultilevel"/>
    <w:tmpl w:val="AEAECD6C"/>
    <w:lvl w:ilvl="0" w:tplc="916ED4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2746E"/>
    <w:multiLevelType w:val="hybridMultilevel"/>
    <w:tmpl w:val="4E6CED56"/>
    <w:lvl w:ilvl="0" w:tplc="D6446508">
      <w:start w:val="2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ED2EAB"/>
    <w:multiLevelType w:val="hybridMultilevel"/>
    <w:tmpl w:val="46EE78A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72ED2F57"/>
    <w:multiLevelType w:val="multilevel"/>
    <w:tmpl w:val="A88C9A56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7E497BE5"/>
    <w:multiLevelType w:val="hybridMultilevel"/>
    <w:tmpl w:val="54A82D7A"/>
    <w:lvl w:ilvl="0" w:tplc="9A4AAFD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A26F2E"/>
    <w:multiLevelType w:val="multilevel"/>
    <w:tmpl w:val="61BE2F4C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0151"/>
    <w:rsid w:val="00036038"/>
    <w:rsid w:val="000C751F"/>
    <w:rsid w:val="00243BE8"/>
    <w:rsid w:val="00262CDB"/>
    <w:rsid w:val="002F21EE"/>
    <w:rsid w:val="002F4811"/>
    <w:rsid w:val="003F2384"/>
    <w:rsid w:val="00454609"/>
    <w:rsid w:val="00606D80"/>
    <w:rsid w:val="00620146"/>
    <w:rsid w:val="006257A2"/>
    <w:rsid w:val="006F5EC1"/>
    <w:rsid w:val="00827EF9"/>
    <w:rsid w:val="008B0021"/>
    <w:rsid w:val="008B4482"/>
    <w:rsid w:val="00AE2146"/>
    <w:rsid w:val="00BA0151"/>
    <w:rsid w:val="00D74A5D"/>
    <w:rsid w:val="00D83550"/>
    <w:rsid w:val="00DF2553"/>
    <w:rsid w:val="00E952E9"/>
    <w:rsid w:val="00EC4FD1"/>
    <w:rsid w:val="00F24160"/>
    <w:rsid w:val="00F8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2D402"/>
  <w15:chartTrackingRefBased/>
  <w15:docId w15:val="{076CF20C-C029-4898-ADFD-8608E4ADF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1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81D67"/>
    <w:pPr>
      <w:spacing w:line="360" w:lineRule="auto"/>
      <w:ind w:firstLine="720"/>
      <w:jc w:val="both"/>
    </w:pPr>
    <w:rPr>
      <w:sz w:val="28"/>
      <w:szCs w:val="24"/>
    </w:rPr>
  </w:style>
  <w:style w:type="character" w:customStyle="1" w:styleId="a4">
    <w:name w:val="Основной текст Знак"/>
    <w:basedOn w:val="a0"/>
    <w:link w:val="a3"/>
    <w:rsid w:val="00F81D67"/>
    <w:rPr>
      <w:rFonts w:ascii="Times New Roman" w:eastAsia="Times New Roman" w:hAnsi="Times New Roman" w:cs="Times New Roman"/>
      <w:sz w:val="28"/>
      <w:szCs w:val="24"/>
      <w:lang w:eastAsia="zh-CN"/>
    </w:rPr>
  </w:style>
  <w:style w:type="paragraph" w:styleId="a5">
    <w:name w:val="List Paragraph"/>
    <w:basedOn w:val="a"/>
    <w:uiPriority w:val="34"/>
    <w:qFormat/>
    <w:rsid w:val="00F81D67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</w:rPr>
  </w:style>
  <w:style w:type="paragraph" w:customStyle="1" w:styleId="FirstParagraph">
    <w:name w:val="First Paragraph"/>
    <w:basedOn w:val="a3"/>
    <w:next w:val="a3"/>
    <w:qFormat/>
    <w:rsid w:val="00F81D67"/>
    <w:pPr>
      <w:spacing w:before="180" w:after="180"/>
    </w:pPr>
    <w:rPr>
      <w:rFonts w:ascii="Calibri" w:eastAsia="Calibri" w:hAnsi="Calibri"/>
      <w:sz w:val="24"/>
      <w:lang w:val="en-US"/>
    </w:rPr>
  </w:style>
  <w:style w:type="paragraph" w:customStyle="1" w:styleId="Compact">
    <w:name w:val="Compact"/>
    <w:basedOn w:val="a3"/>
    <w:qFormat/>
    <w:rsid w:val="00F81D67"/>
    <w:pPr>
      <w:spacing w:before="36" w:after="36"/>
    </w:pPr>
    <w:rPr>
      <w:rFonts w:ascii="Calibri" w:eastAsia="Calibri" w:hAnsi="Calibri"/>
      <w:sz w:val="24"/>
      <w:lang w:val="en-US"/>
    </w:rPr>
  </w:style>
  <w:style w:type="paragraph" w:styleId="a6">
    <w:name w:val="No Spacing"/>
    <w:uiPriority w:val="1"/>
    <w:qFormat/>
    <w:rsid w:val="006201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7">
    <w:name w:val="Normal (Web)"/>
    <w:basedOn w:val="a"/>
    <w:uiPriority w:val="99"/>
    <w:semiHidden/>
    <w:unhideWhenUsed/>
    <w:rsid w:val="00AE2146"/>
    <w:pPr>
      <w:spacing w:before="100" w:beforeAutospacing="1" w:after="100" w:afterAutospacing="1"/>
    </w:pPr>
    <w:rPr>
      <w:sz w:val="24"/>
      <w:szCs w:val="24"/>
      <w:lang w:eastAsia="ru-RU"/>
    </w:rPr>
  </w:style>
  <w:style w:type="paragraph" w:styleId="a8">
    <w:name w:val="header"/>
    <w:basedOn w:val="a"/>
    <w:link w:val="a9"/>
    <w:uiPriority w:val="99"/>
    <w:unhideWhenUsed/>
    <w:rsid w:val="006257A2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6257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a">
    <w:name w:val="footer"/>
    <w:basedOn w:val="a"/>
    <w:link w:val="ab"/>
    <w:uiPriority w:val="99"/>
    <w:unhideWhenUsed/>
    <w:rsid w:val="006257A2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6257A2"/>
    <w:rPr>
      <w:rFonts w:ascii="Times New Roman" w:eastAsia="Times New Roman" w:hAnsi="Times New Roman" w:cs="Times New Roman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476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</dc:creator>
  <cp:keywords/>
  <dc:description/>
  <cp:lastModifiedBy>Масычева Лариса Алексеевна</cp:lastModifiedBy>
  <cp:revision>2</cp:revision>
  <dcterms:created xsi:type="dcterms:W3CDTF">2025-09-11T12:48:00Z</dcterms:created>
  <dcterms:modified xsi:type="dcterms:W3CDTF">2025-09-11T12:48:00Z</dcterms:modified>
</cp:coreProperties>
</file>